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3BF6C169" w:rsidR="00BD2237" w:rsidRPr="009E1C2B" w:rsidRDefault="00234F0F" w:rsidP="007166EE">
            <w:pPr>
              <w:pStyle w:val="covertext"/>
              <w:snapToGrid w:val="0"/>
              <w:rPr>
                <w:b/>
              </w:rPr>
            </w:pPr>
            <w:del w:id="0" w:author="Guy Simpson" w:date="2022-01-17T11:38:00Z">
              <w:r w:rsidDel="00087FC2">
                <w:rPr>
                  <w:b/>
                </w:rPr>
                <w:delText>2021-12-16</w:delText>
              </w:r>
            </w:del>
            <w:ins w:id="1" w:author="Guy Simpson" w:date="2022-01-17T11:38:00Z">
              <w:r w:rsidR="00087FC2">
                <w:rPr>
                  <w:b/>
                </w:rPr>
                <w:t>2022-01-</w:t>
              </w:r>
              <w:del w:id="2" w:author="Daoud Serang" w:date="2022-01-20T19:48:00Z">
                <w:r w:rsidR="00087FC2" w:rsidDel="006B11DB">
                  <w:rPr>
                    <w:b/>
                  </w:rPr>
                  <w:delText>17</w:delText>
                </w:r>
              </w:del>
            </w:ins>
            <w:ins w:id="3" w:author="Daoud Serang" w:date="2022-01-20T19:48:00Z">
              <w:r w:rsidR="006B11DB">
                <w:rPr>
                  <w:b/>
                </w:rPr>
                <w:t>20</w:t>
              </w:r>
            </w:ins>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6909C0A9" w:rsidR="00C9662F" w:rsidRDefault="00801747" w:rsidP="00C9662F">
      <w:pPr>
        <w:jc w:val="center"/>
        <w:rPr>
          <w:sz w:val="72"/>
        </w:rPr>
      </w:pPr>
      <w:del w:id="4" w:author="Menashe Shahar" w:date="2022-01-17T09:09:00Z">
        <w:r w:rsidDel="00880A05">
          <w:rPr>
            <w:sz w:val="72"/>
          </w:rPr>
          <w:delText>December</w:delText>
        </w:r>
        <w:r w:rsidR="00E815C6" w:rsidDel="00880A05">
          <w:rPr>
            <w:sz w:val="72"/>
          </w:rPr>
          <w:delText xml:space="preserve"> </w:delText>
        </w:r>
      </w:del>
      <w:ins w:id="5" w:author="Menashe Shahar" w:date="2022-01-17T09:09:00Z">
        <w:r w:rsidR="00880A05">
          <w:rPr>
            <w:sz w:val="72"/>
          </w:rPr>
          <w:t xml:space="preserve">January </w:t>
        </w:r>
      </w:ins>
      <w:r w:rsidR="009E1C2B">
        <w:rPr>
          <w:sz w:val="72"/>
        </w:rPr>
        <w:t>202</w:t>
      </w:r>
      <w:ins w:id="6" w:author="Menashe Shahar" w:date="2022-01-17T09:09:00Z">
        <w:r w:rsidR="00880A05">
          <w:rPr>
            <w:sz w:val="72"/>
          </w:rPr>
          <w:t>2</w:t>
        </w:r>
      </w:ins>
      <w:del w:id="7" w:author="Menashe Shahar" w:date="2022-01-17T09:09:00Z">
        <w:r w:rsidR="003327E7" w:rsidDel="00880A05">
          <w:rPr>
            <w:sz w:val="72"/>
          </w:rPr>
          <w:delText>1</w:delText>
        </w:r>
      </w:del>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8" w:name="_Toc69757667"/>
      <w:bookmarkStart w:id="9" w:name="_Toc69806804"/>
      <w:r w:rsidRPr="002E6683">
        <w:t>Terminology</w:t>
      </w:r>
      <w:bookmarkEnd w:id="8"/>
      <w:bookmarkEnd w:id="9"/>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proofErr w:type="gramStart"/>
      <w:r w:rsidR="00203C36" w:rsidRPr="007B2247">
        <w:t xml:space="preserve">be considered </w:t>
      </w:r>
      <w:r w:rsidR="00E06809">
        <w:t>to be</w:t>
      </w:r>
      <w:proofErr w:type="gramEnd"/>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rPr>
          <w:ins w:id="10" w:author="Menashe Shahar" w:date="2022-01-15T09:48:00Z"/>
        </w:rPr>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0308EF6D" w:rsidR="0006605A" w:rsidRDefault="0006605A" w:rsidP="00255034">
      <w:pPr>
        <w:pStyle w:val="ListParagraph"/>
        <w:numPr>
          <w:ilvl w:val="0"/>
          <w:numId w:val="1"/>
        </w:numPr>
        <w:jc w:val="both"/>
        <w:rPr>
          <w:ins w:id="11" w:author="Menashe Shahar" w:date="2022-01-15T09:48:00Z"/>
        </w:rPr>
      </w:pPr>
      <w:ins w:id="12" w:author="Menashe Shahar" w:date="2022-01-15T09:48:00Z">
        <w:r>
          <w:rPr>
            <w:b/>
            <w:bCs/>
            <w:color w:val="2E74B5" w:themeColor="accent1" w:themeShade="BF"/>
          </w:rPr>
          <w:t>Peer</w:t>
        </w:r>
        <w:del w:id="13" w:author="Godfrey, Tim" w:date="2022-01-18T12:42:00Z">
          <w:r w:rsidDel="00EC72B2">
            <w:rPr>
              <w:b/>
              <w:bCs/>
              <w:color w:val="2E74B5" w:themeColor="accent1" w:themeShade="BF"/>
            </w:rPr>
            <w:delText xml:space="preserve"> </w:delText>
          </w:r>
        </w:del>
      </w:ins>
      <w:ins w:id="14" w:author="Godfrey, Tim" w:date="2022-01-18T12:42:00Z">
        <w:r w:rsidR="00EC72B2">
          <w:rPr>
            <w:b/>
            <w:bCs/>
            <w:color w:val="2E74B5" w:themeColor="accent1" w:themeShade="BF"/>
          </w:rPr>
          <w:t>-</w:t>
        </w:r>
      </w:ins>
      <w:ins w:id="15" w:author="Menashe Shahar" w:date="2022-01-15T09:48:00Z">
        <w:r>
          <w:rPr>
            <w:b/>
            <w:bCs/>
            <w:color w:val="2E74B5" w:themeColor="accent1" w:themeShade="BF"/>
          </w:rPr>
          <w:t>to</w:t>
        </w:r>
        <w:del w:id="16" w:author="Godfrey, Tim" w:date="2022-01-18T12:42:00Z">
          <w:r w:rsidDel="00EC72B2">
            <w:rPr>
              <w:b/>
              <w:bCs/>
              <w:color w:val="2E74B5" w:themeColor="accent1" w:themeShade="BF"/>
            </w:rPr>
            <w:delText xml:space="preserve"> </w:delText>
          </w:r>
        </w:del>
      </w:ins>
      <w:ins w:id="17" w:author="Godfrey, Tim" w:date="2022-01-18T12:42:00Z">
        <w:r w:rsidR="00EC72B2">
          <w:rPr>
            <w:b/>
            <w:bCs/>
            <w:color w:val="2E74B5" w:themeColor="accent1" w:themeShade="BF"/>
          </w:rPr>
          <w:t>-</w:t>
        </w:r>
      </w:ins>
      <w:ins w:id="18" w:author="Menashe Shahar" w:date="2022-01-15T09:48:00Z">
        <w:r>
          <w:rPr>
            <w:b/>
            <w:bCs/>
            <w:color w:val="2E74B5" w:themeColor="accent1" w:themeShade="BF"/>
          </w:rPr>
          <w:t>peer communication:</w:t>
        </w:r>
      </w:ins>
      <w:ins w:id="19" w:author="Menashe Shahar" w:date="2022-01-15T09:49:00Z">
        <w:r>
          <w:rPr>
            <w:b/>
            <w:bCs/>
            <w:color w:val="2E74B5" w:themeColor="accent1" w:themeShade="BF"/>
          </w:rPr>
          <w:t xml:space="preserve"> </w:t>
        </w:r>
        <w:r w:rsidRPr="0006605A">
          <w:rPr>
            <w:rPrChange w:id="20" w:author="Menashe Shahar" w:date="2022-01-15T09:49:00Z">
              <w:rPr>
                <w:b/>
                <w:bCs/>
                <w:color w:val="2E74B5" w:themeColor="accent1" w:themeShade="BF"/>
              </w:rPr>
            </w:rPrChange>
          </w:rPr>
          <w:t xml:space="preserve">communication between two </w:t>
        </w:r>
        <w:del w:id="21" w:author="Bivesh Paudyal" w:date="2022-01-17T17:01:00Z">
          <w:r w:rsidRPr="00EC72B2" w:rsidDel="00062841">
            <w:rPr>
              <w:rPrChange w:id="22" w:author="Godfrey, Tim" w:date="2022-01-18T12:42:00Z">
                <w:rPr>
                  <w:b/>
                  <w:bCs/>
                  <w:color w:val="2E74B5" w:themeColor="accent1" w:themeShade="BF"/>
                </w:rPr>
              </w:rPrChange>
            </w:rPr>
            <w:delText>endpoints</w:delText>
          </w:r>
        </w:del>
      </w:ins>
      <w:ins w:id="23" w:author="Bivesh Paudyal" w:date="2022-01-17T17:01:00Z">
        <w:r w:rsidR="00062841" w:rsidRPr="00EC72B2">
          <w:t>remotes</w:t>
        </w:r>
      </w:ins>
      <w:ins w:id="24" w:author="Bivesh Paudyal" w:date="2022-01-17T17:03:00Z">
        <w:r w:rsidR="00062841" w:rsidRPr="00EC72B2">
          <w:rPr>
            <w:rPrChange w:id="25" w:author="Godfrey, Tim" w:date="2022-01-18T12:42:00Z">
              <w:rPr>
                <w:color w:val="00B050"/>
              </w:rPr>
            </w:rPrChange>
          </w:rPr>
          <w:t>.</w:t>
        </w:r>
      </w:ins>
    </w:p>
    <w:p w14:paraId="1CCA1190" w14:textId="73FA5263" w:rsidR="0006605A" w:rsidRPr="00C15E11" w:rsidRDefault="0006605A" w:rsidP="0006605A">
      <w:pPr>
        <w:pStyle w:val="ListParagraph"/>
        <w:numPr>
          <w:ilvl w:val="0"/>
          <w:numId w:val="1"/>
        </w:numPr>
        <w:spacing w:after="0" w:line="240" w:lineRule="auto"/>
        <w:rPr>
          <w:ins w:id="26" w:author="Menashe Shahar" w:date="2022-01-15T09:48:00Z"/>
          <w:rFonts w:ascii="Calibri" w:eastAsia="Times New Roman" w:hAnsi="Calibri" w:cs="Calibri"/>
          <w:color w:val="000000"/>
          <w:rPrChange w:id="27" w:author="Daoud Serang" w:date="2022-01-20T19:44:00Z">
            <w:rPr>
              <w:ins w:id="28" w:author="Menashe Shahar" w:date="2022-01-15T09:48:00Z"/>
              <w:rFonts w:ascii="Calibri" w:eastAsia="Times New Roman" w:hAnsi="Calibri" w:cs="Calibri"/>
              <w:color w:val="000000"/>
              <w:sz w:val="24"/>
              <w:szCs w:val="24"/>
            </w:rPr>
          </w:rPrChange>
        </w:rPr>
      </w:pPr>
      <w:ins w:id="29" w:author="Menashe Shahar" w:date="2022-01-15T09:48:00Z">
        <w:r w:rsidRPr="0006605A">
          <w:rPr>
            <w:b/>
            <w:bCs/>
            <w:color w:val="2E74B5" w:themeColor="accent1" w:themeShade="BF"/>
            <w:rPrChange w:id="30" w:author="Menashe Shahar" w:date="2022-01-15T09:49:00Z">
              <w:rPr>
                <w:rFonts w:ascii="Calibri" w:eastAsia="Times New Roman" w:hAnsi="Calibri" w:cs="Calibri"/>
                <w:color w:val="000000"/>
                <w:sz w:val="24"/>
                <w:szCs w:val="24"/>
              </w:rPr>
            </w:rPrChange>
          </w:rPr>
          <w:t>Direct peer-to-peer communication</w:t>
        </w:r>
      </w:ins>
      <w:ins w:id="31" w:author="Menashe Shahar" w:date="2022-01-15T09:50:00Z">
        <w:r>
          <w:rPr>
            <w:b/>
            <w:bCs/>
            <w:color w:val="2E74B5" w:themeColor="accent1" w:themeShade="BF"/>
          </w:rPr>
          <w:t>:</w:t>
        </w:r>
        <w:r w:rsidRPr="00C15E11">
          <w:rPr>
            <w:b/>
            <w:bCs/>
            <w:color w:val="2E74B5" w:themeColor="accent1" w:themeShade="BF"/>
          </w:rPr>
          <w:t xml:space="preserve"> </w:t>
        </w:r>
        <w:del w:id="32" w:author="Godfrey, Tim" w:date="2022-01-18T12:43:00Z">
          <w:r w:rsidRPr="00C15E11" w:rsidDel="00EC72B2">
            <w:rPr>
              <w:rFonts w:ascii="Calibri" w:eastAsia="Times New Roman" w:hAnsi="Calibri" w:cs="Calibri"/>
              <w:color w:val="000000"/>
              <w:rPrChange w:id="33" w:author="Daoud Serang" w:date="2022-01-20T19:44:00Z">
                <w:rPr>
                  <w:b/>
                  <w:bCs/>
                  <w:color w:val="2E74B5" w:themeColor="accent1" w:themeShade="BF"/>
                </w:rPr>
              </w:rPrChange>
            </w:rPr>
            <w:delText>peer to peer</w:delText>
          </w:r>
        </w:del>
      </w:ins>
      <w:ins w:id="34" w:author="Godfrey, Tim" w:date="2022-01-18T12:43:00Z">
        <w:r w:rsidR="00EC72B2" w:rsidRPr="00C15E11">
          <w:rPr>
            <w:rFonts w:ascii="Calibri" w:eastAsia="Times New Roman" w:hAnsi="Calibri" w:cs="Calibri"/>
            <w:color w:val="000000"/>
            <w:rPrChange w:id="35" w:author="Daoud Serang" w:date="2022-01-20T19:44:00Z">
              <w:rPr>
                <w:rFonts w:ascii="Calibri" w:eastAsia="Times New Roman" w:hAnsi="Calibri" w:cs="Calibri"/>
                <w:color w:val="000000"/>
                <w:sz w:val="24"/>
                <w:szCs w:val="24"/>
              </w:rPr>
            </w:rPrChange>
          </w:rPr>
          <w:t>peer-to-peer</w:t>
        </w:r>
      </w:ins>
      <w:ins w:id="36" w:author="Menashe Shahar" w:date="2022-01-15T09:50:00Z">
        <w:r w:rsidRPr="00C15E11">
          <w:rPr>
            <w:rFonts w:ascii="Calibri" w:eastAsia="Times New Roman" w:hAnsi="Calibri" w:cs="Calibri"/>
            <w:color w:val="000000"/>
            <w:rPrChange w:id="37" w:author="Daoud Serang" w:date="2022-01-20T19:44:00Z">
              <w:rPr>
                <w:b/>
                <w:bCs/>
                <w:color w:val="2E74B5" w:themeColor="accent1" w:themeShade="BF"/>
              </w:rPr>
            </w:rPrChange>
          </w:rPr>
          <w:t xml:space="preserve"> communication</w:t>
        </w:r>
        <w:r w:rsidRPr="00C15E11">
          <w:rPr>
            <w:b/>
            <w:bCs/>
            <w:color w:val="2E74B5" w:themeColor="accent1" w:themeShade="BF"/>
          </w:rPr>
          <w:t xml:space="preserve"> </w:t>
        </w:r>
        <w:r w:rsidRPr="00C15E11">
          <w:rPr>
            <w:rFonts w:ascii="Calibri" w:eastAsia="Times New Roman" w:hAnsi="Calibri" w:cs="Calibri"/>
            <w:color w:val="000000"/>
            <w:rPrChange w:id="38" w:author="Daoud Serang" w:date="2022-01-20T19:44:00Z">
              <w:rPr>
                <w:rFonts w:ascii="Calibri" w:eastAsia="Times New Roman" w:hAnsi="Calibri" w:cs="Calibri"/>
                <w:color w:val="000000"/>
                <w:sz w:val="24"/>
                <w:szCs w:val="24"/>
              </w:rPr>
            </w:rPrChange>
          </w:rPr>
          <w:t xml:space="preserve">when </w:t>
        </w:r>
      </w:ins>
      <w:ins w:id="39" w:author="Menashe Shahar" w:date="2022-01-15T09:48:00Z">
        <w:r w:rsidRPr="00C15E11">
          <w:rPr>
            <w:rFonts w:ascii="Calibri" w:eastAsia="Times New Roman" w:hAnsi="Calibri" w:cs="Calibri"/>
            <w:color w:val="000000"/>
            <w:rPrChange w:id="40" w:author="Daoud Serang" w:date="2022-01-20T19:44:00Z">
              <w:rPr>
                <w:rFonts w:ascii="Calibri" w:eastAsia="Times New Roman" w:hAnsi="Calibri" w:cs="Calibri"/>
                <w:color w:val="000000"/>
                <w:sz w:val="24"/>
                <w:szCs w:val="24"/>
              </w:rPr>
            </w:rPrChange>
          </w:rPr>
          <w:t xml:space="preserve">no infrastructure is used. </w:t>
        </w:r>
      </w:ins>
      <w:ins w:id="41" w:author="Menashe Shahar" w:date="2022-01-15T09:51:00Z">
        <w:r w:rsidRPr="00C15E11">
          <w:rPr>
            <w:rFonts w:ascii="Calibri" w:eastAsia="Times New Roman" w:hAnsi="Calibri" w:cs="Calibri"/>
            <w:color w:val="000000"/>
            <w:rPrChange w:id="42" w:author="Daoud Serang" w:date="2022-01-20T19:44:00Z">
              <w:rPr>
                <w:rFonts w:ascii="Calibri" w:eastAsia="Times New Roman" w:hAnsi="Calibri" w:cs="Calibri"/>
                <w:color w:val="000000"/>
                <w:sz w:val="24"/>
                <w:szCs w:val="24"/>
              </w:rPr>
            </w:rPrChange>
          </w:rPr>
          <w:t xml:space="preserve">A </w:t>
        </w:r>
      </w:ins>
      <w:ins w:id="43" w:author="Godfrey, Tim" w:date="2022-01-18T12:41:00Z">
        <w:r w:rsidR="00EC72B2" w:rsidRPr="00C15E11">
          <w:rPr>
            <w:rFonts w:ascii="Calibri" w:eastAsia="Times New Roman" w:hAnsi="Calibri" w:cs="Calibri"/>
            <w:color w:val="000000"/>
            <w:rPrChange w:id="44" w:author="Daoud Serang" w:date="2022-01-20T19:44:00Z">
              <w:rPr>
                <w:rFonts w:ascii="Calibri" w:eastAsia="Times New Roman" w:hAnsi="Calibri" w:cs="Calibri"/>
                <w:color w:val="000000"/>
                <w:sz w:val="24"/>
                <w:szCs w:val="24"/>
              </w:rPr>
            </w:rPrChange>
          </w:rPr>
          <w:t>DPPRS</w:t>
        </w:r>
        <w:r w:rsidR="00EC72B2" w:rsidRPr="00C15E11" w:rsidDel="00EC72B2">
          <w:rPr>
            <w:rFonts w:ascii="Calibri" w:eastAsia="Times New Roman" w:hAnsi="Calibri" w:cs="Calibri"/>
            <w:color w:val="000000"/>
            <w:rPrChange w:id="45" w:author="Daoud Serang" w:date="2022-01-20T19:44:00Z">
              <w:rPr>
                <w:rFonts w:ascii="Calibri" w:eastAsia="Times New Roman" w:hAnsi="Calibri" w:cs="Calibri"/>
                <w:color w:val="000000"/>
                <w:sz w:val="24"/>
                <w:szCs w:val="24"/>
              </w:rPr>
            </w:rPrChange>
          </w:rPr>
          <w:t xml:space="preserve"> </w:t>
        </w:r>
      </w:ins>
      <w:ins w:id="46" w:author="Menashe Shahar" w:date="2022-01-15T09:48:00Z">
        <w:del w:id="47" w:author="Godfrey, Tim" w:date="2022-01-18T12:41:00Z">
          <w:r w:rsidRPr="00C15E11" w:rsidDel="00EC72B2">
            <w:rPr>
              <w:rFonts w:ascii="Calibri" w:eastAsia="Times New Roman" w:hAnsi="Calibri" w:cs="Calibri"/>
              <w:color w:val="000000"/>
              <w:rPrChange w:id="48" w:author="Daoud Serang" w:date="2022-01-20T19:44:00Z">
                <w:rPr>
                  <w:rFonts w:ascii="Calibri" w:eastAsia="Times New Roman" w:hAnsi="Calibri" w:cs="Calibri"/>
                  <w:color w:val="000000"/>
                  <w:sz w:val="24"/>
                  <w:szCs w:val="24"/>
                </w:rPr>
              </w:rPrChange>
            </w:rPr>
            <w:delText xml:space="preserve">repeater </w:delText>
          </w:r>
        </w:del>
      </w:ins>
      <w:ins w:id="49" w:author="Menashe Shahar" w:date="2022-01-15T09:51:00Z">
        <w:r w:rsidRPr="00C15E11">
          <w:rPr>
            <w:rFonts w:ascii="Calibri" w:eastAsia="Times New Roman" w:hAnsi="Calibri" w:cs="Calibri"/>
            <w:color w:val="000000"/>
            <w:rPrChange w:id="50" w:author="Daoud Serang" w:date="2022-01-20T19:44:00Z">
              <w:rPr>
                <w:rFonts w:ascii="Calibri" w:eastAsia="Times New Roman" w:hAnsi="Calibri" w:cs="Calibri"/>
                <w:color w:val="000000"/>
                <w:sz w:val="24"/>
                <w:szCs w:val="24"/>
              </w:rPr>
            </w:rPrChange>
          </w:rPr>
          <w:t xml:space="preserve">may be used </w:t>
        </w:r>
      </w:ins>
      <w:ins w:id="51" w:author="Menashe Shahar" w:date="2022-01-15T09:48:00Z">
        <w:r w:rsidRPr="00C15E11">
          <w:rPr>
            <w:rFonts w:ascii="Calibri" w:eastAsia="Times New Roman" w:hAnsi="Calibri" w:cs="Calibri"/>
            <w:color w:val="000000"/>
            <w:rPrChange w:id="52" w:author="Daoud Serang" w:date="2022-01-20T19:44:00Z">
              <w:rPr>
                <w:rFonts w:ascii="Calibri" w:eastAsia="Times New Roman" w:hAnsi="Calibri" w:cs="Calibri"/>
                <w:color w:val="000000"/>
                <w:sz w:val="24"/>
                <w:szCs w:val="24"/>
              </w:rPr>
            </w:rPrChange>
          </w:rPr>
          <w:t>for range extension if needed</w:t>
        </w:r>
        <w:del w:id="53" w:author="Daoud Serang" w:date="2022-01-20T19:45:00Z">
          <w:r w:rsidRPr="00C15E11" w:rsidDel="00C15E11">
            <w:rPr>
              <w:rFonts w:ascii="Calibri" w:eastAsia="Times New Roman" w:hAnsi="Calibri" w:cs="Calibri"/>
              <w:color w:val="000000"/>
              <w:rPrChange w:id="54" w:author="Daoud Serang" w:date="2022-01-20T19:44:00Z">
                <w:rPr>
                  <w:rFonts w:ascii="Calibri" w:eastAsia="Times New Roman" w:hAnsi="Calibri" w:cs="Calibri"/>
                  <w:color w:val="000000"/>
                  <w:sz w:val="24"/>
                  <w:szCs w:val="24"/>
                </w:rPr>
              </w:rPrChange>
            </w:rPr>
            <w:delText>.</w:delText>
          </w:r>
        </w:del>
      </w:ins>
      <w:ins w:id="55" w:author="Godfrey, Tim" w:date="2022-01-18T12:30:00Z">
        <w:r w:rsidR="00532D17" w:rsidRPr="00C15E11">
          <w:rPr>
            <w:rFonts w:ascii="Calibri" w:eastAsia="Times New Roman" w:hAnsi="Calibri" w:cs="Calibri"/>
            <w:color w:val="000000"/>
            <w:rPrChange w:id="56" w:author="Daoud Serang" w:date="2022-01-20T19:44:00Z">
              <w:rPr>
                <w:rFonts w:ascii="Calibri" w:eastAsia="Times New Roman" w:hAnsi="Calibri" w:cs="Calibri"/>
                <w:color w:val="000000"/>
                <w:sz w:val="24"/>
                <w:szCs w:val="24"/>
              </w:rPr>
            </w:rPrChange>
          </w:rPr>
          <w:t xml:space="preserve"> (a new mode being defined in the 16t amendment)</w:t>
        </w:r>
      </w:ins>
      <w:ins w:id="57" w:author="Daoud Serang" w:date="2022-01-20T19:45:00Z">
        <w:r w:rsidR="00C15E11">
          <w:rPr>
            <w:rFonts w:ascii="Calibri" w:eastAsia="Times New Roman" w:hAnsi="Calibri" w:cs="Calibri"/>
            <w:color w:val="000000"/>
          </w:rPr>
          <w:t>.</w:t>
        </w:r>
      </w:ins>
    </w:p>
    <w:p w14:paraId="0F107564" w14:textId="151F31B2" w:rsidR="0006605A" w:rsidRPr="00C15E11" w:rsidRDefault="0006605A" w:rsidP="0006605A">
      <w:pPr>
        <w:pStyle w:val="ListParagraph"/>
        <w:numPr>
          <w:ilvl w:val="0"/>
          <w:numId w:val="1"/>
        </w:numPr>
        <w:spacing w:after="0" w:line="240" w:lineRule="auto"/>
        <w:rPr>
          <w:ins w:id="58" w:author="Godfrey, Tim" w:date="2022-01-18T12:37:00Z"/>
          <w:rPrChange w:id="59" w:author="Daoud Serang" w:date="2022-01-20T19:45:00Z">
            <w:rPr>
              <w:ins w:id="60" w:author="Godfrey, Tim" w:date="2022-01-18T12:37:00Z"/>
              <w:rFonts w:ascii="Calibri" w:eastAsia="Times New Roman" w:hAnsi="Calibri" w:cs="Calibri"/>
              <w:color w:val="000000"/>
              <w:sz w:val="24"/>
              <w:szCs w:val="24"/>
            </w:rPr>
          </w:rPrChange>
        </w:rPr>
      </w:pPr>
      <w:ins w:id="61" w:author="Menashe Shahar" w:date="2022-01-15T09:48:00Z">
        <w:r w:rsidRPr="0006605A">
          <w:rPr>
            <w:b/>
            <w:bCs/>
            <w:color w:val="2E74B5" w:themeColor="accent1" w:themeShade="BF"/>
            <w:rPrChange w:id="62" w:author="Menashe Shahar" w:date="2022-01-15T09:49:00Z">
              <w:rPr>
                <w:rFonts w:ascii="Calibri" w:eastAsia="Times New Roman" w:hAnsi="Calibri" w:cs="Calibri"/>
                <w:color w:val="000000"/>
                <w:sz w:val="24"/>
                <w:szCs w:val="24"/>
              </w:rPr>
            </w:rPrChange>
          </w:rPr>
          <w:t>Peer-to-peer communication through base station infrastructure</w:t>
        </w:r>
      </w:ins>
      <w:ins w:id="63" w:author="Menashe Shahar" w:date="2022-01-15T09:51:00Z">
        <w:r>
          <w:rPr>
            <w:b/>
            <w:bCs/>
            <w:color w:val="2E74B5" w:themeColor="accent1" w:themeShade="BF"/>
          </w:rPr>
          <w:t>:</w:t>
        </w:r>
        <w:r w:rsidRPr="00C15E11">
          <w:rPr>
            <w:rFonts w:ascii="Calibri" w:eastAsia="Times New Roman" w:hAnsi="Calibri" w:cs="Calibri"/>
            <w:color w:val="000000"/>
            <w:rPrChange w:id="64" w:author="Daoud Serang" w:date="2022-01-20T19:45:00Z">
              <w:rPr>
                <w:rFonts w:ascii="Calibri" w:eastAsia="Times New Roman" w:hAnsi="Calibri" w:cs="Calibri"/>
                <w:color w:val="000000"/>
                <w:sz w:val="24"/>
                <w:szCs w:val="24"/>
              </w:rPr>
            </w:rPrChange>
          </w:rPr>
          <w:t xml:space="preserve"> </w:t>
        </w:r>
        <w:del w:id="65" w:author="Godfrey, Tim" w:date="2022-01-18T12:43:00Z">
          <w:r w:rsidRPr="00C15E11" w:rsidDel="00EC72B2">
            <w:rPr>
              <w:rFonts w:ascii="Calibri" w:eastAsia="Times New Roman" w:hAnsi="Calibri" w:cs="Calibri"/>
              <w:color w:val="000000"/>
              <w:rPrChange w:id="66" w:author="Daoud Serang" w:date="2022-01-20T19:45:00Z">
                <w:rPr>
                  <w:rFonts w:ascii="Calibri" w:eastAsia="Times New Roman" w:hAnsi="Calibri" w:cs="Calibri"/>
                  <w:color w:val="000000"/>
                  <w:sz w:val="24"/>
                  <w:szCs w:val="24"/>
                </w:rPr>
              </w:rPrChange>
            </w:rPr>
            <w:delText>peer to peer</w:delText>
          </w:r>
        </w:del>
      </w:ins>
      <w:ins w:id="67" w:author="Godfrey, Tim" w:date="2022-01-18T12:43:00Z">
        <w:r w:rsidR="00EC72B2" w:rsidRPr="00C15E11">
          <w:rPr>
            <w:rFonts w:ascii="Calibri" w:eastAsia="Times New Roman" w:hAnsi="Calibri" w:cs="Calibri"/>
            <w:color w:val="000000"/>
            <w:rPrChange w:id="68" w:author="Daoud Serang" w:date="2022-01-20T19:45:00Z">
              <w:rPr>
                <w:rFonts w:ascii="Calibri" w:eastAsia="Times New Roman" w:hAnsi="Calibri" w:cs="Calibri"/>
                <w:color w:val="000000"/>
                <w:sz w:val="24"/>
                <w:szCs w:val="24"/>
              </w:rPr>
            </w:rPrChange>
          </w:rPr>
          <w:t>peer-to-peer</w:t>
        </w:r>
      </w:ins>
      <w:ins w:id="69" w:author="Menashe Shahar" w:date="2022-01-15T09:51:00Z">
        <w:r w:rsidRPr="00C15E11">
          <w:rPr>
            <w:rFonts w:ascii="Calibri" w:eastAsia="Times New Roman" w:hAnsi="Calibri" w:cs="Calibri"/>
            <w:color w:val="000000"/>
            <w:rPrChange w:id="70" w:author="Daoud Serang" w:date="2022-01-20T19:45:00Z">
              <w:rPr>
                <w:rFonts w:ascii="Calibri" w:eastAsia="Times New Roman" w:hAnsi="Calibri" w:cs="Calibri"/>
                <w:color w:val="000000"/>
                <w:sz w:val="24"/>
                <w:szCs w:val="24"/>
              </w:rPr>
            </w:rPrChange>
          </w:rPr>
          <w:t xml:space="preserve"> communication </w:t>
        </w:r>
      </w:ins>
      <w:ins w:id="71" w:author="Menashe Shahar" w:date="2022-01-15T09:52:00Z">
        <w:r w:rsidRPr="00C15E11">
          <w:rPr>
            <w:rFonts w:ascii="Calibri" w:eastAsia="Times New Roman" w:hAnsi="Calibri" w:cs="Calibri"/>
            <w:color w:val="000000"/>
            <w:rPrChange w:id="72" w:author="Daoud Serang" w:date="2022-01-20T19:45:00Z">
              <w:rPr>
                <w:rFonts w:ascii="Calibri" w:eastAsia="Times New Roman" w:hAnsi="Calibri" w:cs="Calibri"/>
                <w:color w:val="000000"/>
                <w:sz w:val="24"/>
                <w:szCs w:val="24"/>
              </w:rPr>
            </w:rPrChange>
          </w:rPr>
          <w:t xml:space="preserve">through the </w:t>
        </w:r>
        <w:proofErr w:type="spellStart"/>
        <w:r w:rsidRPr="00C15E11">
          <w:rPr>
            <w:rFonts w:ascii="Calibri" w:eastAsia="Times New Roman" w:hAnsi="Calibri" w:cs="Calibri"/>
            <w:color w:val="000000"/>
            <w:rPrChange w:id="73" w:author="Daoud Serang" w:date="2022-01-20T19:45:00Z">
              <w:rPr>
                <w:rFonts w:ascii="Calibri" w:eastAsia="Times New Roman" w:hAnsi="Calibri" w:cs="Calibri"/>
                <w:color w:val="000000"/>
                <w:sz w:val="24"/>
                <w:szCs w:val="24"/>
              </w:rPr>
            </w:rPrChange>
          </w:rPr>
          <w:t>PtMP</w:t>
        </w:r>
        <w:proofErr w:type="spellEnd"/>
        <w:r w:rsidRPr="00C15E11">
          <w:rPr>
            <w:rFonts w:ascii="Calibri" w:eastAsia="Times New Roman" w:hAnsi="Calibri" w:cs="Calibri"/>
            <w:color w:val="000000"/>
            <w:rPrChange w:id="74" w:author="Daoud Serang" w:date="2022-01-20T19:45:00Z">
              <w:rPr>
                <w:rFonts w:ascii="Calibri" w:eastAsia="Times New Roman" w:hAnsi="Calibri" w:cs="Calibri"/>
                <w:color w:val="000000"/>
                <w:sz w:val="24"/>
                <w:szCs w:val="24"/>
              </w:rPr>
            </w:rPrChange>
          </w:rPr>
          <w:t xml:space="preserve"> base station infrastructure</w:t>
        </w:r>
        <w:del w:id="75" w:author="Daoud Serang" w:date="2022-01-20T19:45:00Z">
          <w:r w:rsidRPr="00C15E11" w:rsidDel="00C15E11">
            <w:rPr>
              <w:rFonts w:ascii="Calibri" w:eastAsia="Times New Roman" w:hAnsi="Calibri" w:cs="Calibri"/>
              <w:color w:val="000000"/>
              <w:rPrChange w:id="76" w:author="Daoud Serang" w:date="2022-01-20T19:45:00Z">
                <w:rPr>
                  <w:rFonts w:ascii="Calibri" w:eastAsia="Times New Roman" w:hAnsi="Calibri" w:cs="Calibri"/>
                  <w:color w:val="000000"/>
                  <w:sz w:val="24"/>
                  <w:szCs w:val="24"/>
                </w:rPr>
              </w:rPrChange>
            </w:rPr>
            <w:delText>.</w:delText>
          </w:r>
        </w:del>
      </w:ins>
      <w:ins w:id="77" w:author="Godfrey, Tim" w:date="2022-01-18T12:29:00Z">
        <w:r w:rsidR="003D09AA" w:rsidRPr="00C15E11">
          <w:rPr>
            <w:rFonts w:ascii="Calibri" w:eastAsia="Times New Roman" w:hAnsi="Calibri" w:cs="Calibri"/>
            <w:color w:val="000000"/>
            <w:rPrChange w:id="78" w:author="Daoud Serang" w:date="2022-01-20T19:45:00Z">
              <w:rPr>
                <w:rFonts w:ascii="Calibri" w:eastAsia="Times New Roman" w:hAnsi="Calibri" w:cs="Calibri"/>
                <w:color w:val="000000"/>
                <w:sz w:val="24"/>
                <w:szCs w:val="24"/>
              </w:rPr>
            </w:rPrChange>
          </w:rPr>
          <w:t xml:space="preserve"> (</w:t>
        </w:r>
      </w:ins>
      <w:ins w:id="79" w:author="Godfrey, Tim" w:date="2022-01-18T12:30:00Z">
        <w:r w:rsidR="003D09AA" w:rsidRPr="00C15E11">
          <w:rPr>
            <w:rFonts w:ascii="Calibri" w:eastAsia="Times New Roman" w:hAnsi="Calibri" w:cs="Calibri"/>
            <w:color w:val="000000"/>
            <w:rPrChange w:id="80" w:author="Daoud Serang" w:date="2022-01-20T19:45:00Z">
              <w:rPr>
                <w:rFonts w:ascii="Calibri" w:eastAsia="Times New Roman" w:hAnsi="Calibri" w:cs="Calibri"/>
                <w:color w:val="000000"/>
                <w:sz w:val="24"/>
                <w:szCs w:val="24"/>
              </w:rPr>
            </w:rPrChange>
          </w:rPr>
          <w:t xml:space="preserve">already </w:t>
        </w:r>
      </w:ins>
      <w:ins w:id="81" w:author="Godfrey, Tim" w:date="2022-01-18T12:29:00Z">
        <w:r w:rsidR="003D09AA" w:rsidRPr="00C15E11">
          <w:rPr>
            <w:rFonts w:ascii="Calibri" w:eastAsia="Times New Roman" w:hAnsi="Calibri" w:cs="Calibri"/>
            <w:color w:val="000000"/>
            <w:rPrChange w:id="82" w:author="Daoud Serang" w:date="2022-01-20T19:45:00Z">
              <w:rPr>
                <w:rFonts w:ascii="Calibri" w:eastAsia="Times New Roman" w:hAnsi="Calibri" w:cs="Calibri"/>
                <w:color w:val="000000"/>
                <w:sz w:val="24"/>
                <w:szCs w:val="24"/>
              </w:rPr>
            </w:rPrChange>
          </w:rPr>
          <w:t>defined in 802.16-2017 as multi-hop relay)</w:t>
        </w:r>
      </w:ins>
      <w:ins w:id="83" w:author="Daoud Serang" w:date="2022-01-20T19:45:00Z">
        <w:r w:rsidR="00C15E11">
          <w:rPr>
            <w:rFonts w:ascii="Calibri" w:eastAsia="Times New Roman" w:hAnsi="Calibri" w:cs="Calibri"/>
            <w:color w:val="000000"/>
          </w:rPr>
          <w:t>.</w:t>
        </w:r>
      </w:ins>
    </w:p>
    <w:p w14:paraId="49835AD1" w14:textId="05327CB7" w:rsidR="00532D17" w:rsidRPr="00C15E11" w:rsidRDefault="00532D17" w:rsidP="0006605A">
      <w:pPr>
        <w:pStyle w:val="ListParagraph"/>
        <w:numPr>
          <w:ilvl w:val="0"/>
          <w:numId w:val="1"/>
        </w:numPr>
        <w:spacing w:after="0" w:line="240" w:lineRule="auto"/>
        <w:rPr>
          <w:ins w:id="84" w:author="Menashe Shahar" w:date="2022-01-15T09:48:00Z"/>
          <w:b/>
          <w:bCs/>
          <w:color w:val="2E74B5" w:themeColor="accent1" w:themeShade="BF"/>
          <w:rPrChange w:id="85" w:author="Daoud Serang" w:date="2022-01-20T19:45:00Z">
            <w:rPr>
              <w:ins w:id="86" w:author="Menashe Shahar" w:date="2022-01-15T09:48:00Z"/>
              <w:sz w:val="24"/>
              <w:szCs w:val="24"/>
            </w:rPr>
          </w:rPrChange>
        </w:rPr>
      </w:pPr>
      <w:ins w:id="87" w:author="Godfrey, Tim" w:date="2022-01-18T12:37:00Z">
        <w:r w:rsidRPr="00532D17">
          <w:rPr>
            <w:b/>
            <w:bCs/>
            <w:color w:val="2E74B5" w:themeColor="accent1" w:themeShade="BF"/>
            <w:rPrChange w:id="88" w:author="Godfrey, Tim" w:date="2022-01-18T12:37:00Z">
              <w:rPr>
                <w:sz w:val="24"/>
                <w:szCs w:val="24"/>
              </w:rPr>
            </w:rPrChange>
          </w:rPr>
          <w:t>Direct Peer</w:t>
        </w:r>
      </w:ins>
      <w:ins w:id="89" w:author="Godfrey, Tim" w:date="2022-01-18T12:44:00Z">
        <w:r w:rsidR="00EC72B2">
          <w:rPr>
            <w:b/>
            <w:bCs/>
            <w:color w:val="2E74B5" w:themeColor="accent1" w:themeShade="BF"/>
          </w:rPr>
          <w:t>-</w:t>
        </w:r>
      </w:ins>
      <w:ins w:id="90" w:author="Godfrey, Tim" w:date="2022-01-18T12:37:00Z">
        <w:r w:rsidRPr="00532D17">
          <w:rPr>
            <w:b/>
            <w:bCs/>
            <w:color w:val="2E74B5" w:themeColor="accent1" w:themeShade="BF"/>
            <w:rPrChange w:id="91" w:author="Godfrey, Tim" w:date="2022-01-18T12:37:00Z">
              <w:rPr>
                <w:sz w:val="24"/>
                <w:szCs w:val="24"/>
              </w:rPr>
            </w:rPrChange>
          </w:rPr>
          <w:t>to</w:t>
        </w:r>
      </w:ins>
      <w:ins w:id="92" w:author="Godfrey, Tim" w:date="2022-01-18T12:44:00Z">
        <w:r w:rsidR="00EC72B2">
          <w:rPr>
            <w:b/>
            <w:bCs/>
            <w:color w:val="2E74B5" w:themeColor="accent1" w:themeShade="BF"/>
          </w:rPr>
          <w:t>-</w:t>
        </w:r>
      </w:ins>
      <w:ins w:id="93" w:author="Godfrey, Tim" w:date="2022-01-18T12:37:00Z">
        <w:r w:rsidRPr="00532D17">
          <w:rPr>
            <w:b/>
            <w:bCs/>
            <w:color w:val="2E74B5" w:themeColor="accent1" w:themeShade="BF"/>
            <w:rPrChange w:id="94" w:author="Godfrey, Tim" w:date="2022-01-18T12:37:00Z">
              <w:rPr>
                <w:sz w:val="24"/>
                <w:szCs w:val="24"/>
              </w:rPr>
            </w:rPrChange>
          </w:rPr>
          <w:t xml:space="preserve">Peer </w:t>
        </w:r>
      </w:ins>
      <w:ins w:id="95" w:author="Godfrey, Tim" w:date="2022-01-18T12:39:00Z">
        <w:r>
          <w:rPr>
            <w:b/>
            <w:bCs/>
            <w:color w:val="2E74B5" w:themeColor="accent1" w:themeShade="BF"/>
          </w:rPr>
          <w:t xml:space="preserve">Repeater </w:t>
        </w:r>
      </w:ins>
      <w:ins w:id="96" w:author="Godfrey, Tim" w:date="2022-01-18T12:37:00Z">
        <w:r w:rsidRPr="00532D17">
          <w:rPr>
            <w:b/>
            <w:bCs/>
            <w:color w:val="2E74B5" w:themeColor="accent1" w:themeShade="BF"/>
            <w:rPrChange w:id="97" w:author="Godfrey, Tim" w:date="2022-01-18T12:37:00Z">
              <w:rPr>
                <w:sz w:val="24"/>
                <w:szCs w:val="24"/>
              </w:rPr>
            </w:rPrChange>
          </w:rPr>
          <w:t>Station</w:t>
        </w:r>
        <w:del w:id="98" w:author="Daoud Serang" w:date="2022-01-20T19:26:00Z">
          <w:r w:rsidRPr="00532D17" w:rsidDel="00435A6B">
            <w:rPr>
              <w:b/>
              <w:bCs/>
              <w:color w:val="2E74B5" w:themeColor="accent1" w:themeShade="BF"/>
              <w:rPrChange w:id="99" w:author="Godfrey, Tim" w:date="2022-01-18T12:37:00Z">
                <w:rPr>
                  <w:sz w:val="24"/>
                  <w:szCs w:val="24"/>
                </w:rPr>
              </w:rPrChange>
            </w:rPr>
            <w:delText>s</w:delText>
          </w:r>
        </w:del>
        <w:r w:rsidRPr="00532D17">
          <w:rPr>
            <w:b/>
            <w:bCs/>
            <w:color w:val="2E74B5" w:themeColor="accent1" w:themeShade="BF"/>
            <w:rPrChange w:id="100" w:author="Godfrey, Tim" w:date="2022-01-18T12:37:00Z">
              <w:rPr>
                <w:sz w:val="24"/>
                <w:szCs w:val="24"/>
              </w:rPr>
            </w:rPrChange>
          </w:rPr>
          <w:t xml:space="preserve"> (DPPRS)</w:t>
        </w:r>
        <w:r>
          <w:rPr>
            <w:b/>
            <w:bCs/>
            <w:color w:val="2E74B5" w:themeColor="accent1" w:themeShade="BF"/>
          </w:rPr>
          <w:t>:</w:t>
        </w:r>
        <w:r w:rsidRPr="00C15E11">
          <w:rPr>
            <w:b/>
            <w:bCs/>
            <w:color w:val="2E74B5" w:themeColor="accent1" w:themeShade="BF"/>
          </w:rPr>
          <w:t xml:space="preserve"> </w:t>
        </w:r>
        <w:r w:rsidRPr="00C15E11">
          <w:rPr>
            <w:rFonts w:ascii="Calibri" w:eastAsia="Times New Roman" w:hAnsi="Calibri" w:cs="Calibri"/>
            <w:color w:val="000000"/>
            <w:rPrChange w:id="101" w:author="Daoud Serang" w:date="2022-01-20T19:45:00Z">
              <w:rPr>
                <w:b/>
                <w:bCs/>
                <w:color w:val="2E74B5" w:themeColor="accent1" w:themeShade="BF"/>
              </w:rPr>
            </w:rPrChange>
          </w:rPr>
          <w:t xml:space="preserve">A </w:t>
        </w:r>
      </w:ins>
      <w:ins w:id="102" w:author="Godfrey, Tim" w:date="2022-01-18T12:38:00Z">
        <w:r w:rsidRPr="00C15E11">
          <w:rPr>
            <w:rFonts w:ascii="Calibri" w:eastAsia="Times New Roman" w:hAnsi="Calibri" w:cs="Calibri"/>
            <w:color w:val="000000"/>
            <w:rPrChange w:id="103" w:author="Daoud Serang" w:date="2022-01-20T19:45:00Z">
              <w:rPr>
                <w:rFonts w:ascii="Calibri" w:eastAsia="Times New Roman" w:hAnsi="Calibri" w:cs="Calibri"/>
                <w:color w:val="000000"/>
                <w:sz w:val="24"/>
                <w:szCs w:val="24"/>
              </w:rPr>
            </w:rPrChange>
          </w:rPr>
          <w:t xml:space="preserve">repeater </w:t>
        </w:r>
      </w:ins>
      <w:ins w:id="104" w:author="Godfrey, Tim" w:date="2022-01-18T12:37:00Z">
        <w:r w:rsidRPr="00C15E11">
          <w:rPr>
            <w:rFonts w:ascii="Calibri" w:eastAsia="Times New Roman" w:hAnsi="Calibri" w:cs="Calibri"/>
            <w:color w:val="000000"/>
            <w:rPrChange w:id="105" w:author="Daoud Serang" w:date="2022-01-20T19:45:00Z">
              <w:rPr>
                <w:b/>
                <w:bCs/>
                <w:color w:val="2E74B5" w:themeColor="accent1" w:themeShade="BF"/>
              </w:rPr>
            </w:rPrChange>
          </w:rPr>
          <w:t>th</w:t>
        </w:r>
      </w:ins>
      <w:ins w:id="106" w:author="Godfrey, Tim" w:date="2022-01-18T12:38:00Z">
        <w:r w:rsidRPr="00C15E11">
          <w:rPr>
            <w:rFonts w:ascii="Calibri" w:eastAsia="Times New Roman" w:hAnsi="Calibri" w:cs="Calibri"/>
            <w:color w:val="000000"/>
            <w:rPrChange w:id="107" w:author="Daoud Serang" w:date="2022-01-20T19:45:00Z">
              <w:rPr>
                <w:b/>
                <w:bCs/>
                <w:color w:val="2E74B5" w:themeColor="accent1" w:themeShade="BF"/>
              </w:rPr>
            </w:rPrChange>
          </w:rPr>
          <w:t xml:space="preserve">at </w:t>
        </w:r>
      </w:ins>
      <w:ins w:id="108" w:author="Godfrey, Tim" w:date="2022-01-18T12:39:00Z">
        <w:r w:rsidRPr="00C15E11">
          <w:rPr>
            <w:rFonts w:ascii="Calibri" w:eastAsia="Times New Roman" w:hAnsi="Calibri" w:cs="Calibri"/>
            <w:color w:val="000000"/>
            <w:rPrChange w:id="109" w:author="Daoud Serang" w:date="2022-01-20T19:45:00Z">
              <w:rPr>
                <w:rFonts w:ascii="Calibri" w:eastAsia="Times New Roman" w:hAnsi="Calibri" w:cs="Calibri"/>
                <w:color w:val="000000"/>
                <w:sz w:val="24"/>
                <w:szCs w:val="24"/>
              </w:rPr>
            </w:rPrChange>
          </w:rPr>
          <w:t xml:space="preserve">uses direct peer-to-peer communication </w:t>
        </w:r>
      </w:ins>
      <w:ins w:id="110" w:author="Godfrey, Tim" w:date="2022-01-18T12:40:00Z">
        <w:r w:rsidRPr="00C15E11">
          <w:rPr>
            <w:rFonts w:ascii="Calibri" w:eastAsia="Times New Roman" w:hAnsi="Calibri" w:cs="Calibri"/>
            <w:color w:val="000000"/>
            <w:rPrChange w:id="111" w:author="Daoud Serang" w:date="2022-01-20T19:45:00Z">
              <w:rPr>
                <w:rFonts w:ascii="Calibri" w:eastAsia="Times New Roman" w:hAnsi="Calibri" w:cs="Calibri"/>
                <w:color w:val="000000"/>
                <w:sz w:val="24"/>
                <w:szCs w:val="24"/>
              </w:rPr>
            </w:rPrChange>
          </w:rPr>
          <w:t xml:space="preserve">between </w:t>
        </w:r>
      </w:ins>
      <w:ins w:id="112" w:author="Godfrey, Tim" w:date="2022-01-18T12:38:00Z">
        <w:r w:rsidRPr="00C15E11">
          <w:rPr>
            <w:rFonts w:ascii="Calibri" w:eastAsia="Times New Roman" w:hAnsi="Calibri" w:cs="Calibri"/>
            <w:color w:val="000000"/>
            <w:rPrChange w:id="113" w:author="Daoud Serang" w:date="2022-01-20T19:45:00Z">
              <w:rPr>
                <w:b/>
                <w:bCs/>
                <w:color w:val="2E74B5" w:themeColor="accent1" w:themeShade="BF"/>
              </w:rPr>
            </w:rPrChange>
          </w:rPr>
          <w:t>direct peer</w:t>
        </w:r>
      </w:ins>
      <w:ins w:id="114" w:author="Godfrey, Tim" w:date="2022-01-18T12:40:00Z">
        <w:r w:rsidRPr="00C15E11">
          <w:rPr>
            <w:rFonts w:ascii="Calibri" w:eastAsia="Times New Roman" w:hAnsi="Calibri" w:cs="Calibri"/>
            <w:color w:val="000000"/>
            <w:rPrChange w:id="115" w:author="Daoud Serang" w:date="2022-01-20T19:45:00Z">
              <w:rPr>
                <w:rFonts w:ascii="Calibri" w:eastAsia="Times New Roman" w:hAnsi="Calibri" w:cs="Calibri"/>
                <w:color w:val="000000"/>
                <w:sz w:val="24"/>
                <w:szCs w:val="24"/>
              </w:rPr>
            </w:rPrChange>
          </w:rPr>
          <w:t>-</w:t>
        </w:r>
      </w:ins>
      <w:ins w:id="116" w:author="Godfrey, Tim" w:date="2022-01-18T12:38:00Z">
        <w:r w:rsidRPr="00C15E11">
          <w:rPr>
            <w:rFonts w:ascii="Calibri" w:eastAsia="Times New Roman" w:hAnsi="Calibri" w:cs="Calibri"/>
            <w:color w:val="000000"/>
            <w:rPrChange w:id="117" w:author="Daoud Serang" w:date="2022-01-20T19:45:00Z">
              <w:rPr>
                <w:b/>
                <w:bCs/>
                <w:color w:val="2E74B5" w:themeColor="accent1" w:themeShade="BF"/>
              </w:rPr>
            </w:rPrChange>
          </w:rPr>
          <w:t>to</w:t>
        </w:r>
      </w:ins>
      <w:ins w:id="118" w:author="Godfrey, Tim" w:date="2022-01-18T12:40:00Z">
        <w:r w:rsidRPr="00C15E11">
          <w:rPr>
            <w:rFonts w:ascii="Calibri" w:eastAsia="Times New Roman" w:hAnsi="Calibri" w:cs="Calibri"/>
            <w:color w:val="000000"/>
            <w:rPrChange w:id="119" w:author="Daoud Serang" w:date="2022-01-20T19:45:00Z">
              <w:rPr>
                <w:rFonts w:ascii="Calibri" w:eastAsia="Times New Roman" w:hAnsi="Calibri" w:cs="Calibri"/>
                <w:color w:val="000000"/>
                <w:sz w:val="24"/>
                <w:szCs w:val="24"/>
              </w:rPr>
            </w:rPrChange>
          </w:rPr>
          <w:t>-</w:t>
        </w:r>
      </w:ins>
      <w:ins w:id="120" w:author="Godfrey, Tim" w:date="2022-01-18T12:38:00Z">
        <w:r w:rsidRPr="00C15E11">
          <w:rPr>
            <w:rFonts w:ascii="Calibri" w:eastAsia="Times New Roman" w:hAnsi="Calibri" w:cs="Calibri"/>
            <w:color w:val="000000"/>
            <w:rPrChange w:id="121" w:author="Daoud Serang" w:date="2022-01-20T19:45:00Z">
              <w:rPr>
                <w:b/>
                <w:bCs/>
                <w:color w:val="2E74B5" w:themeColor="accent1" w:themeShade="BF"/>
              </w:rPr>
            </w:rPrChange>
          </w:rPr>
          <w:t>peer stations.</w:t>
        </w:r>
        <w:del w:id="122" w:author="Daoud Serang" w:date="2022-01-20T19:45:00Z">
          <w:r w:rsidRPr="00C15E11" w:rsidDel="00C15E11">
            <w:rPr>
              <w:b/>
              <w:bCs/>
              <w:color w:val="2E74B5" w:themeColor="accent1" w:themeShade="BF"/>
            </w:rPr>
            <w:delText xml:space="preserve"> </w:delText>
          </w:r>
        </w:del>
      </w:ins>
    </w:p>
    <w:p w14:paraId="1B7B329A" w14:textId="58DBF1DE" w:rsidR="00D4248C" w:rsidRPr="00C15E11" w:rsidRDefault="00D4248C" w:rsidP="00D4248C">
      <w:pPr>
        <w:pStyle w:val="ListParagraph"/>
        <w:numPr>
          <w:ilvl w:val="0"/>
          <w:numId w:val="1"/>
        </w:numPr>
        <w:spacing w:after="0" w:line="240" w:lineRule="auto"/>
        <w:rPr>
          <w:ins w:id="123" w:author="Godfrey, Tim" w:date="2022-01-18T12:53:00Z"/>
          <w:b/>
          <w:bCs/>
          <w:color w:val="2E74B5" w:themeColor="accent1" w:themeShade="BF"/>
        </w:rPr>
      </w:pPr>
      <w:ins w:id="124" w:author="Godfrey, Tim" w:date="2022-01-18T13:00:00Z">
        <w:r>
          <w:rPr>
            <w:b/>
            <w:bCs/>
            <w:color w:val="2E74B5" w:themeColor="accent1" w:themeShade="BF"/>
          </w:rPr>
          <w:t>Direct Peer-to-Peer Station (DPPS)</w:t>
        </w:r>
      </w:ins>
      <w:ins w:id="125" w:author="Godfrey, Tim" w:date="2022-01-18T12:53:00Z">
        <w:r>
          <w:rPr>
            <w:b/>
            <w:bCs/>
            <w:color w:val="2E74B5" w:themeColor="accent1" w:themeShade="BF"/>
          </w:rPr>
          <w:t>:</w:t>
        </w:r>
        <w:r w:rsidRPr="00C15E11">
          <w:rPr>
            <w:b/>
            <w:bCs/>
            <w:color w:val="2E74B5" w:themeColor="accent1" w:themeShade="BF"/>
          </w:rPr>
          <w:t xml:space="preserve"> </w:t>
        </w:r>
        <w:del w:id="126" w:author="Daoud Serang" w:date="2022-01-20T19:45:00Z">
          <w:r w:rsidRPr="00C15E11" w:rsidDel="00C15E11">
            <w:rPr>
              <w:b/>
              <w:bCs/>
              <w:color w:val="2E74B5" w:themeColor="accent1" w:themeShade="BF"/>
            </w:rPr>
            <w:delText xml:space="preserve"> </w:delText>
          </w:r>
        </w:del>
      </w:ins>
      <w:ins w:id="127" w:author="Godfrey, Tim" w:date="2022-01-18T12:56:00Z">
        <w:r w:rsidRPr="00C15E11">
          <w:rPr>
            <w:rFonts w:ascii="Calibri" w:eastAsia="Times New Roman" w:hAnsi="Calibri" w:cs="Calibri"/>
            <w:color w:val="000000"/>
            <w:rPrChange w:id="128" w:author="Daoud Serang" w:date="2022-01-20T19:45:00Z">
              <w:rPr>
                <w:b/>
                <w:bCs/>
                <w:color w:val="2E74B5" w:themeColor="accent1" w:themeShade="BF"/>
              </w:rPr>
            </w:rPrChange>
          </w:rPr>
          <w:t xml:space="preserve">Equipment </w:t>
        </w:r>
      </w:ins>
      <w:ins w:id="129" w:author="Godfrey, Tim" w:date="2022-01-18T12:57:00Z">
        <w:r w:rsidRPr="00C15E11">
          <w:rPr>
            <w:rFonts w:ascii="Calibri" w:eastAsia="Times New Roman" w:hAnsi="Calibri" w:cs="Calibri"/>
            <w:color w:val="000000"/>
            <w:rPrChange w:id="130" w:author="Daoud Serang" w:date="2022-01-20T19:45:00Z">
              <w:rPr>
                <w:b/>
                <w:bCs/>
                <w:color w:val="2E74B5" w:themeColor="accent1" w:themeShade="BF"/>
              </w:rPr>
            </w:rPrChange>
          </w:rPr>
          <w:t xml:space="preserve">that </w:t>
        </w:r>
      </w:ins>
      <w:ins w:id="131" w:author="Godfrey, Tim" w:date="2022-01-18T12:54:00Z">
        <w:r w:rsidRPr="00C15E11">
          <w:rPr>
            <w:rFonts w:ascii="Calibri" w:eastAsia="Times New Roman" w:hAnsi="Calibri" w:cs="Calibri"/>
            <w:color w:val="000000"/>
            <w:rPrChange w:id="132" w:author="Daoud Serang" w:date="2022-01-20T19:45:00Z">
              <w:rPr>
                <w:rFonts w:ascii="Calibri" w:eastAsia="Times New Roman" w:hAnsi="Calibri" w:cs="Calibri"/>
                <w:color w:val="000000"/>
                <w:sz w:val="24"/>
                <w:szCs w:val="24"/>
              </w:rPr>
            </w:rPrChange>
          </w:rPr>
          <w:t xml:space="preserve">supports </w:t>
        </w:r>
      </w:ins>
      <w:ins w:id="133" w:author="Godfrey, Tim" w:date="2022-01-18T12:53:00Z">
        <w:r w:rsidRPr="00C15E11">
          <w:rPr>
            <w:rFonts w:ascii="Calibri" w:eastAsia="Times New Roman" w:hAnsi="Calibri" w:cs="Calibri"/>
            <w:color w:val="000000"/>
            <w:rPrChange w:id="134" w:author="Daoud Serang" w:date="2022-01-20T19:45:00Z">
              <w:rPr>
                <w:rFonts w:ascii="Calibri" w:eastAsia="Times New Roman" w:hAnsi="Calibri" w:cs="Calibri"/>
                <w:color w:val="000000"/>
                <w:sz w:val="24"/>
                <w:szCs w:val="24"/>
              </w:rPr>
            </w:rPrChange>
          </w:rPr>
          <w:t>direct peer-to-peer communication</w:t>
        </w:r>
      </w:ins>
      <w:ins w:id="135" w:author="Godfrey, Tim" w:date="2022-01-18T13:00:00Z">
        <w:r w:rsidRPr="00C15E11">
          <w:rPr>
            <w:rFonts w:ascii="Calibri" w:eastAsia="Times New Roman" w:hAnsi="Calibri" w:cs="Calibri"/>
            <w:color w:val="000000"/>
            <w:rPrChange w:id="136" w:author="Daoud Serang" w:date="2022-01-20T19:45:00Z">
              <w:rPr>
                <w:rFonts w:ascii="Calibri" w:eastAsia="Times New Roman" w:hAnsi="Calibri" w:cs="Calibri"/>
                <w:color w:val="000000"/>
                <w:sz w:val="24"/>
                <w:szCs w:val="24"/>
              </w:rPr>
            </w:rPrChange>
          </w:rPr>
          <w:t>.</w:t>
        </w:r>
      </w:ins>
    </w:p>
    <w:p w14:paraId="0CE04171" w14:textId="77777777" w:rsidR="0006605A" w:rsidRDefault="0006605A">
      <w:pPr>
        <w:ind w:left="360"/>
        <w:jc w:val="both"/>
        <w:pPrChange w:id="137" w:author="Menashe Shahar" w:date="2022-01-15T09:51:00Z">
          <w:pPr>
            <w:pStyle w:val="ListParagraph"/>
            <w:numPr>
              <w:numId w:val="1"/>
            </w:numPr>
            <w:ind w:left="720" w:hanging="360"/>
            <w:jc w:val="both"/>
          </w:pPr>
        </w:pPrChange>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138" w:name="_Toc30167738"/>
      <w:bookmarkStart w:id="139" w:name="_Toc31271400"/>
      <w:bookmarkStart w:id="140" w:name="_Toc69757669"/>
      <w:bookmarkStart w:id="141" w:name="_Toc69806806"/>
      <w:r>
        <w:t>Effective c</w:t>
      </w:r>
      <w:r w:rsidRPr="002E6683">
        <w:t>hannels</w:t>
      </w:r>
      <w:r w:rsidR="00203C36">
        <w:t>, their partitioning into subchannel</w:t>
      </w:r>
      <w:r w:rsidR="00653B44">
        <w:t>s</w:t>
      </w:r>
      <w:r w:rsidR="00203C36">
        <w:t xml:space="preserve"> and subchannel </w:t>
      </w:r>
      <w:bookmarkEnd w:id="138"/>
      <w:bookmarkEnd w:id="139"/>
      <w:bookmarkEnd w:id="140"/>
      <w:bookmarkEnd w:id="141"/>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203C36">
        <w:lastRenderedPageBreak/>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142" w:name="_Ref84919517"/>
      <w:r>
        <w:t xml:space="preserve">Figure </w:t>
      </w:r>
      <w:fldSimple w:instr=" SEQ Figure \* ARABIC ">
        <w:r w:rsidR="00275D79">
          <w:rPr>
            <w:noProof/>
          </w:rPr>
          <w:t>1</w:t>
        </w:r>
      </w:fldSimple>
      <w:bookmarkEnd w:id="142"/>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143" w:name="_Ref84919524"/>
      <w:r>
        <w:t xml:space="preserve">Figure </w:t>
      </w:r>
      <w:fldSimple w:instr=" SEQ Figure \* ARABIC ">
        <w:r w:rsidR="00275D79">
          <w:rPr>
            <w:noProof/>
          </w:rPr>
          <w:t>2</w:t>
        </w:r>
      </w:fldSimple>
      <w:bookmarkEnd w:id="143"/>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lastRenderedPageBreak/>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144" w:name="_Ref84919527"/>
      <w:r>
        <w:t xml:space="preserve">Figure </w:t>
      </w:r>
      <w:fldSimple w:instr=" SEQ Figure \* ARABIC ">
        <w:r w:rsidR="00275D79">
          <w:rPr>
            <w:noProof/>
          </w:rPr>
          <w:t>3</w:t>
        </w:r>
      </w:fldSimple>
      <w:bookmarkEnd w:id="144"/>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145" w:name="_Toc69757670"/>
      <w:bookmarkStart w:id="146" w:name="_Toc69806807"/>
      <w:r>
        <w:t>Channel span</w:t>
      </w:r>
      <w:bookmarkEnd w:id="145"/>
      <w:bookmarkEnd w:id="146"/>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147" w:name="_Toc69757671"/>
      <w:bookmarkStart w:id="148" w:name="_Toc69806808"/>
      <w:r>
        <w:t>Self sufficiency</w:t>
      </w:r>
      <w:bookmarkEnd w:id="147"/>
      <w:bookmarkEnd w:id="148"/>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40FEA2D2"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w:t>
      </w:r>
      <w:del w:id="149" w:author="Daoud Serang" w:date="2022-01-20T19:47:00Z">
        <w:r w:rsidDel="006B11DB">
          <w:delText>en</w:delText>
        </w:r>
      </w:del>
      <w:r>
        <w:t xml:space="preserve">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150" w:name="_Toc69806809"/>
      <w:r>
        <w:t>Waveform</w:t>
      </w:r>
      <w:bookmarkEnd w:id="150"/>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151" w:name="_Toc69757672"/>
      <w:bookmarkStart w:id="152" w:name="_Toc69806810"/>
      <w:bookmarkStart w:id="153" w:name="_Toc30167739"/>
      <w:bookmarkStart w:id="154" w:name="_Toc31271401"/>
      <w:r>
        <w:t>Frame structure</w:t>
      </w:r>
      <w:bookmarkEnd w:id="151"/>
      <w:bookmarkEnd w:id="152"/>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155" w:name="_Toc69757673"/>
      <w:bookmarkStart w:id="156" w:name="_Toc69806811"/>
      <w:r w:rsidRPr="00D90242">
        <w:t>TDD Frame Structure</w:t>
      </w:r>
      <w:bookmarkEnd w:id="153"/>
      <w:bookmarkEnd w:id="154"/>
      <w:bookmarkEnd w:id="155"/>
      <w:bookmarkEnd w:id="156"/>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157" w:name="_Ref84919619"/>
      <w:r>
        <w:t xml:space="preserve">Figure </w:t>
      </w:r>
      <w:fldSimple w:instr=" SEQ Figure \* ARABIC ">
        <w:r w:rsidR="00275D79">
          <w:rPr>
            <w:noProof/>
          </w:rPr>
          <w:t>4</w:t>
        </w:r>
      </w:fldSimple>
      <w:bookmarkEnd w:id="157"/>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158" w:name="_Ref84919632"/>
      <w:r>
        <w:t xml:space="preserve">Figure </w:t>
      </w:r>
      <w:fldSimple w:instr=" SEQ Figure \* ARABIC ">
        <w:r w:rsidR="00275D79">
          <w:rPr>
            <w:noProof/>
          </w:rPr>
          <w:t>5</w:t>
        </w:r>
      </w:fldSimple>
      <w:bookmarkEnd w:id="158"/>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159" w:name="_Ref84919639"/>
      <w:r>
        <w:t xml:space="preserve">Figure </w:t>
      </w:r>
      <w:fldSimple w:instr=" SEQ Figure \* ARABIC ">
        <w:r w:rsidR="00275D79">
          <w:rPr>
            <w:noProof/>
          </w:rPr>
          <w:t>6</w:t>
        </w:r>
      </w:fldSimple>
      <w:bookmarkEnd w:id="159"/>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28439294"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7777777" w:rsidR="00203C36" w:rsidRPr="007B2247" w:rsidRDefault="00203C36" w:rsidP="00203C36"/>
    <w:p w14:paraId="1E0CBFDC" w14:textId="77777777" w:rsidR="00203C36" w:rsidRPr="00F73AAB" w:rsidRDefault="00203C36" w:rsidP="001A4878">
      <w:pPr>
        <w:pStyle w:val="ListParagraph"/>
        <w:keepNext/>
        <w:keepLines/>
        <w:numPr>
          <w:ilvl w:val="0"/>
          <w:numId w:val="5"/>
        </w:numPr>
        <w:jc w:val="both"/>
      </w:pPr>
      <w:bookmarkStart w:id="160" w:name="_Toc30167740"/>
      <w:bookmarkStart w:id="161" w:name="_Toc31271402"/>
      <w:bookmarkStart w:id="162" w:name="_Toc69757674"/>
      <w:r w:rsidRPr="007B2247">
        <w:lastRenderedPageBreak/>
        <w:t>Frame Duration</w:t>
      </w:r>
      <w:bookmarkEnd w:id="160"/>
      <w:bookmarkEnd w:id="161"/>
      <w:bookmarkEnd w:id="162"/>
    </w:p>
    <w:p w14:paraId="74961BD0" w14:textId="33A187A2" w:rsidR="00592E4C" w:rsidRDefault="00203C36" w:rsidP="001A4878">
      <w:pPr>
        <w:keepNext/>
        <w:keepLines/>
        <w:ind w:left="720"/>
        <w:jc w:val="both"/>
      </w:pPr>
      <w:bookmarkStart w:id="163"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163"/>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164" w:name="_Ref84919067"/>
      <w:r>
        <w:t xml:space="preserve">Table </w:t>
      </w:r>
      <w:fldSimple w:instr=" SEQ Table \* ARABIC ">
        <w:r>
          <w:rPr>
            <w:noProof/>
          </w:rPr>
          <w:t>1</w:t>
        </w:r>
      </w:fldSimple>
      <w:bookmarkEnd w:id="164"/>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165" w:name="_Toc30167741"/>
      <w:bookmarkStart w:id="166" w:name="_Toc31271403"/>
      <w:bookmarkStart w:id="167" w:name="_Toc69757675"/>
      <w:r w:rsidRPr="007B2247">
        <w:t>TTG and RTG configuration</w:t>
      </w:r>
      <w:bookmarkEnd w:id="165"/>
      <w:bookmarkEnd w:id="166"/>
      <w:bookmarkEnd w:id="167"/>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3A5C19E3" w14:textId="77777777" w:rsidR="00203C36" w:rsidRDefault="00203C36" w:rsidP="00A87929">
      <w:pPr>
        <w:pStyle w:val="Heading3"/>
      </w:pPr>
      <w:bookmarkStart w:id="168" w:name="_Toc69757676"/>
      <w:bookmarkStart w:id="169" w:name="_Toc69806812"/>
      <w:r>
        <w:t xml:space="preserve">FDD Frame </w:t>
      </w:r>
      <w:bookmarkEnd w:id="168"/>
      <w:r>
        <w:t>structure</w:t>
      </w:r>
      <w:bookmarkEnd w:id="169"/>
    </w:p>
    <w:p w14:paraId="16D1E184" w14:textId="5F441EF9" w:rsidR="00275D79" w:rsidRDefault="005D14B3" w:rsidP="001A4878">
      <w:pPr>
        <w:pStyle w:val="ListParagraph"/>
        <w:keepNext/>
        <w:keepLines/>
        <w:numPr>
          <w:ilvl w:val="0"/>
          <w:numId w:val="5"/>
        </w:numPr>
        <w:jc w:val="both"/>
      </w:pPr>
      <w:r>
        <w:t>The general F</w:t>
      </w:r>
      <w:r w:rsidRPr="007B2247">
        <w:t xml:space="preserve">DD frame </w:t>
      </w:r>
      <w:r>
        <w:t xml:space="preserve">structure is shown in </w:t>
      </w:r>
      <w:r w:rsidR="00B65F27">
        <w:fldChar w:fldCharType="begin"/>
      </w:r>
      <w:r w:rsidR="00B65F27">
        <w:instrText xml:space="preserve"> REF _Ref84919255 \h </w:instrText>
      </w:r>
      <w:r w:rsidR="00B65F27">
        <w:fldChar w:fldCharType="separate"/>
      </w:r>
      <w:r w:rsidR="00B65F27" w:rsidRPr="00AF7AEA">
        <w:t xml:space="preserve">Figure </w:t>
      </w:r>
      <w:r w:rsidR="00B65F27" w:rsidRPr="00A90820">
        <w:t>7</w:t>
      </w:r>
      <w:r w:rsidR="00B65F27">
        <w:fldChar w:fldCharType="end"/>
      </w:r>
      <w:r>
        <w:t xml:space="preserve">. It has a </w:t>
      </w:r>
      <w:r w:rsidRPr="007B2247">
        <w:t xml:space="preserve">DL subframe followed by </w:t>
      </w:r>
      <w:proofErr w:type="spellStart"/>
      <w:r w:rsidR="00994E87">
        <w:t>DL</w:t>
      </w:r>
      <w:r w:rsidR="00994E87" w:rsidRPr="00A90820">
        <w:rPr>
          <w:sz w:val="24"/>
          <w:szCs w:val="24"/>
          <w:vertAlign w:val="subscript"/>
        </w:rPr>
        <w:t>residue</w:t>
      </w:r>
      <w:proofErr w:type="spellEnd"/>
      <w:r w:rsidRPr="00A90820">
        <w:rPr>
          <w:sz w:val="24"/>
          <w:szCs w:val="24"/>
        </w:rPr>
        <w:t xml:space="preserve"> </w:t>
      </w:r>
      <w:r w:rsidRPr="007B2247">
        <w:t xml:space="preserve">and UL subframe followed by </w:t>
      </w:r>
      <w:proofErr w:type="spellStart"/>
      <w:r w:rsidR="00994E87">
        <w:t>UL</w:t>
      </w:r>
      <w:r w:rsidR="00994E87" w:rsidRPr="00A90820">
        <w:rPr>
          <w:sz w:val="24"/>
          <w:szCs w:val="24"/>
          <w:vertAlign w:val="subscript"/>
        </w:rPr>
        <w:t>residue</w:t>
      </w:r>
      <w:proofErr w:type="spellEnd"/>
      <w:r w:rsidR="00994E87">
        <w:t xml:space="preserve"> transmitted </w:t>
      </w:r>
      <w:r w:rsidR="00AF7AEA">
        <w:t xml:space="preserve">in </w:t>
      </w:r>
      <w:r w:rsidR="00994E87">
        <w:t>parallel</w:t>
      </w:r>
      <w:r w:rsidR="00737896">
        <w:t xml:space="preserve"> in DL frequency and UL frequency</w:t>
      </w:r>
      <w:r w:rsidRPr="007B2247">
        <w:t xml:space="preserve">. </w:t>
      </w:r>
      <w:proofErr w:type="spellStart"/>
      <w:r w:rsidR="00275D79">
        <w:t>DL</w:t>
      </w:r>
      <w:r w:rsidR="00275D79" w:rsidRPr="00A90820">
        <w:rPr>
          <w:sz w:val="24"/>
          <w:szCs w:val="24"/>
          <w:vertAlign w:val="subscript"/>
        </w:rPr>
        <w:t>residue</w:t>
      </w:r>
      <w:proofErr w:type="spellEnd"/>
      <w:r w:rsidR="00275D79">
        <w:rPr>
          <w:vertAlign w:val="subscript"/>
        </w:rPr>
        <w:t xml:space="preserve"> </w:t>
      </w:r>
      <w:r w:rsidR="00275D79">
        <w:t xml:space="preserve">and </w:t>
      </w:r>
      <w:proofErr w:type="spellStart"/>
      <w:r w:rsidR="00275D79">
        <w:t>UL</w:t>
      </w:r>
      <w:r w:rsidR="00275D79" w:rsidRPr="00A90820">
        <w:rPr>
          <w:sz w:val="24"/>
          <w:szCs w:val="24"/>
          <w:vertAlign w:val="subscript"/>
        </w:rPr>
        <w:t>residue</w:t>
      </w:r>
      <w:proofErr w:type="spellEnd"/>
      <w:r w:rsidR="00275D79">
        <w:t xml:space="preserve"> </w:t>
      </w:r>
      <w:r w:rsidR="00EC68B5">
        <w:t>is the frame duration minus the total time occupied by</w:t>
      </w:r>
      <w:r w:rsidR="00C929FB">
        <w:t xml:space="preserve"> the useful</w:t>
      </w:r>
      <w:r w:rsidR="00EC68B5">
        <w:t xml:space="preserve"> frame symbols.</w:t>
      </w:r>
    </w:p>
    <w:p w14:paraId="5EAF98D8" w14:textId="3D5D7505" w:rsidR="00AF7AEA" w:rsidRDefault="00AF7AEA" w:rsidP="001A4878">
      <w:pPr>
        <w:pStyle w:val="ListParagraph"/>
        <w:keepNext/>
        <w:keepLines/>
        <w:numPr>
          <w:ilvl w:val="0"/>
          <w:numId w:val="5"/>
        </w:numPr>
        <w:jc w:val="both"/>
      </w:pPr>
      <w:r>
        <w:t xml:space="preserve">The structure </w:t>
      </w:r>
      <w:r>
        <w:rPr>
          <w:rFonts w:eastAsia="Times New Roman"/>
        </w:rPr>
        <w:t>of the DL Subframe and UL Subframe is the same as for the TDD case.</w:t>
      </w:r>
    </w:p>
    <w:p w14:paraId="064ED769" w14:textId="77777777" w:rsidR="00275D79" w:rsidRDefault="00275D79" w:rsidP="001A4878">
      <w:pPr>
        <w:pStyle w:val="ListParagraph"/>
        <w:keepNext/>
        <w:keepLines/>
        <w:ind w:left="720" w:firstLine="0"/>
        <w:jc w:val="both"/>
      </w:pPr>
    </w:p>
    <w:p w14:paraId="0CF6DF89" w14:textId="0FF625BA" w:rsidR="005D14B3" w:rsidRDefault="000062BA" w:rsidP="001A4878">
      <w:pPr>
        <w:pStyle w:val="ListParagraph"/>
        <w:keepNext/>
        <w:keepLines/>
        <w:ind w:left="720" w:firstLine="0"/>
        <w:jc w:val="center"/>
      </w:pPr>
      <w:r>
        <w:rPr>
          <w:noProof/>
        </w:rPr>
        <w:drawing>
          <wp:inline distT="0" distB="0" distL="0" distR="0" wp14:anchorId="12DE79FA" wp14:editId="38DD5E7B">
            <wp:extent cx="5588000" cy="14859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8000" cy="1485900"/>
                    </a:xfrm>
                    <a:prstGeom prst="rect">
                      <a:avLst/>
                    </a:prstGeom>
                    <a:noFill/>
                    <a:ln>
                      <a:noFill/>
                    </a:ln>
                  </pic:spPr>
                </pic:pic>
              </a:graphicData>
            </a:graphic>
          </wp:inline>
        </w:drawing>
      </w:r>
    </w:p>
    <w:p w14:paraId="159AD27B" w14:textId="79456BF6" w:rsidR="00186E38" w:rsidRPr="00A90820" w:rsidRDefault="00275D79" w:rsidP="001A4878">
      <w:pPr>
        <w:pStyle w:val="Caption"/>
        <w:keepLines/>
        <w:jc w:val="center"/>
      </w:pPr>
      <w:bookmarkStart w:id="170" w:name="_Ref84919255"/>
      <w:r w:rsidRPr="00AF7AEA">
        <w:t xml:space="preserve">Figure </w:t>
      </w:r>
      <w:fldSimple w:instr=" SEQ Figure \* ARABIC ">
        <w:r w:rsidRPr="00A90820">
          <w:t>7</w:t>
        </w:r>
      </w:fldSimple>
      <w:bookmarkEnd w:id="170"/>
      <w:r w:rsidRPr="00A90820">
        <w:t>:FDD Frame Structure</w:t>
      </w: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171" w:name="_Toc69806814"/>
      <w:bookmarkStart w:id="172" w:name="_Ref32241721"/>
      <w:r>
        <w:lastRenderedPageBreak/>
        <w:t>Resolution of air interface resource allocation</w:t>
      </w:r>
      <w:bookmarkEnd w:id="171"/>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173" w:name="_Toc69806815"/>
      <w:bookmarkStart w:id="174" w:name="_Ref74151410"/>
      <w:bookmarkStart w:id="175" w:name="_Ref74155404"/>
      <w:r>
        <w:t>Bins and slots</w:t>
      </w:r>
      <w:bookmarkEnd w:id="173"/>
      <w:bookmarkEnd w:id="174"/>
      <w:bookmarkEnd w:id="175"/>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172"/>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176" w:name="_Ref84919036"/>
      <w:r>
        <w:t xml:space="preserve">Figure </w:t>
      </w:r>
      <w:fldSimple w:instr=" SEQ Figure \* ARABIC ">
        <w:r w:rsidR="00275D79">
          <w:rPr>
            <w:noProof/>
          </w:rPr>
          <w:t>8</w:t>
        </w:r>
      </w:fldSimple>
      <w:bookmarkEnd w:id="176"/>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177" w:name="_Ref84919888"/>
      <w:r>
        <w:t xml:space="preserve">Figure </w:t>
      </w:r>
      <w:fldSimple w:instr=" SEQ Figure \* ARABIC ">
        <w:r w:rsidR="00275D79">
          <w:rPr>
            <w:noProof/>
          </w:rPr>
          <w:t>9</w:t>
        </w:r>
      </w:fldSimple>
      <w:bookmarkEnd w:id="177"/>
      <w:r>
        <w:t>: Slot Definition</w:t>
      </w:r>
    </w:p>
    <w:p w14:paraId="4F61C071" w14:textId="7365B911" w:rsidR="00203C36" w:rsidRPr="007B2247" w:rsidRDefault="00203C36" w:rsidP="00A87929">
      <w:pPr>
        <w:pStyle w:val="Heading3"/>
      </w:pPr>
      <w:bookmarkStart w:id="178" w:name="_Ref32241862"/>
      <w:bookmarkStart w:id="179" w:name="_Toc69806816"/>
      <w:r w:rsidRPr="007B2247">
        <w:t>Modulation and FEC Rates:</w:t>
      </w:r>
      <w:bookmarkEnd w:id="178"/>
      <w:bookmarkEnd w:id="179"/>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180" w:name="_Resource_Allocation:"/>
      <w:bookmarkStart w:id="181" w:name="_Ref84919086"/>
      <w:bookmarkEnd w:id="180"/>
      <w:r>
        <w:t xml:space="preserve">Table </w:t>
      </w:r>
      <w:fldSimple w:instr=" SEQ Table \* ARABIC ">
        <w:r>
          <w:rPr>
            <w:noProof/>
          </w:rPr>
          <w:t>2</w:t>
        </w:r>
      </w:fldSimple>
      <w:bookmarkEnd w:id="181"/>
      <w:r>
        <w:t xml:space="preserve">: </w:t>
      </w:r>
      <w:r w:rsidRPr="0074244F">
        <w:t>Modulation and FEC rate</w:t>
      </w:r>
    </w:p>
    <w:p w14:paraId="04E547B5" w14:textId="77777777" w:rsidR="00203C36" w:rsidRPr="007B2247" w:rsidRDefault="00203C36" w:rsidP="0095011B">
      <w:pPr>
        <w:pStyle w:val="Heading3"/>
      </w:pPr>
      <w:bookmarkStart w:id="182" w:name="_Ref32241898"/>
      <w:bookmarkStart w:id="183" w:name="_Toc69806817"/>
      <w:r>
        <w:lastRenderedPageBreak/>
        <w:t>Mapping of bins into slots &amp; bytes vs MCS</w:t>
      </w:r>
      <w:bookmarkEnd w:id="182"/>
      <w:bookmarkEnd w:id="183"/>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184" w:name="_Ref84919103"/>
      <w:bookmarkStart w:id="185" w:name="_Ref84919310"/>
      <w:r>
        <w:t xml:space="preserve">Table </w:t>
      </w:r>
      <w:fldSimple w:instr=" SEQ Table \* ARABIC ">
        <w:r>
          <w:rPr>
            <w:noProof/>
          </w:rPr>
          <w:t>3</w:t>
        </w:r>
      </w:fldSimple>
      <w:bookmarkEnd w:id="184"/>
      <w:r>
        <w:t>: Mapping of bins into bytes and slots</w:t>
      </w:r>
      <w:bookmarkEnd w:id="185"/>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186" w:name="_Toc74057534"/>
    </w:p>
    <w:p w14:paraId="3151F027" w14:textId="00C6C488" w:rsidR="009056D0" w:rsidRPr="007B2247" w:rsidRDefault="009056D0" w:rsidP="002063F4">
      <w:pPr>
        <w:pStyle w:val="Heading2"/>
      </w:pPr>
      <w:r w:rsidRPr="002E6683">
        <w:lastRenderedPageBreak/>
        <w:t>Downlink</w:t>
      </w:r>
      <w:bookmarkEnd w:id="186"/>
    </w:p>
    <w:p w14:paraId="2F76D9C4" w14:textId="77777777" w:rsidR="009056D0" w:rsidRDefault="009056D0" w:rsidP="002063F4">
      <w:pPr>
        <w:pStyle w:val="Heading3"/>
      </w:pPr>
      <w:bookmarkStart w:id="187" w:name="_Toc74057535"/>
      <w:bookmarkStart w:id="188" w:name="_Toc30167743"/>
      <w:bookmarkStart w:id="189" w:name="_Toc31271405"/>
      <w:r w:rsidRPr="007B2247">
        <w:t>D</w:t>
      </w:r>
      <w:r>
        <w:t>ata</w:t>
      </w:r>
      <w:bookmarkEnd w:id="187"/>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190" w:name="_Toc74148890"/>
      <w:r>
        <w:t xml:space="preserve">Figure </w:t>
      </w:r>
      <w:fldSimple w:instr=" SEQ Figure \* ARABIC ">
        <w:r w:rsidR="00275D79">
          <w:rPr>
            <w:noProof/>
          </w:rPr>
          <w:t>10</w:t>
        </w:r>
      </w:fldSimple>
      <w:r>
        <w:t>:</w:t>
      </w:r>
      <w:r w:rsidRPr="00ED4BA5">
        <w:rPr>
          <w:i w:val="0"/>
        </w:rPr>
        <w:t xml:space="preserve"> DL TX Chain</w:t>
      </w:r>
      <w:r>
        <w:rPr>
          <w:i w:val="0"/>
          <w:iCs w:val="0"/>
        </w:rPr>
        <w:t xml:space="preserve"> with Convolution Coding</w:t>
      </w:r>
      <w:bookmarkEnd w:id="190"/>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191" w:name="_Toc74148891"/>
      <w:r>
        <w:t xml:space="preserve">Figure </w:t>
      </w:r>
      <w:fldSimple w:instr=" SEQ Figure \* ARABIC ">
        <w:r w:rsidR="00275D79">
          <w:rPr>
            <w:noProof/>
          </w:rPr>
          <w:t>11</w:t>
        </w:r>
      </w:fldSimple>
      <w:r w:rsidR="0085472B">
        <w:t>: DL TX Chain with Convolutional Turbo Codes (CTC)</w:t>
      </w:r>
      <w:bookmarkEnd w:id="191"/>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192" w:name="_Toc74057536"/>
      <w:r>
        <w:t>Preamble</w:t>
      </w:r>
      <w:bookmarkEnd w:id="188"/>
      <w:bookmarkEnd w:id="189"/>
      <w:bookmarkEnd w:id="192"/>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193" w:name="_Ref84919388"/>
      <w:bookmarkStart w:id="194" w:name="_Ref32228951"/>
      <w:bookmarkStart w:id="195" w:name="_Toc74057721"/>
      <w:r>
        <w:t xml:space="preserve">Figure </w:t>
      </w:r>
      <w:fldSimple w:instr=" SEQ Figure \* ARABIC ">
        <w:r w:rsidR="00275D79">
          <w:rPr>
            <w:noProof/>
          </w:rPr>
          <w:t>12</w:t>
        </w:r>
      </w:fldSimple>
      <w:bookmarkEnd w:id="193"/>
      <w:r>
        <w:t xml:space="preserve">: </w:t>
      </w:r>
      <w:r w:rsidRPr="00CC49F3">
        <w:t>Preamble in Various P</w:t>
      </w:r>
      <w:r w:rsidR="00761016">
        <w:t>artitioned Continuous</w:t>
      </w:r>
      <w:r w:rsidRPr="00CC49F3">
        <w:t xml:space="preserve"> </w:t>
      </w:r>
      <w:r w:rsidR="00F927BD">
        <w:t xml:space="preserve">effective </w:t>
      </w:r>
      <w:r w:rsidRPr="00CC49F3">
        <w:t>channels</w:t>
      </w:r>
      <w:bookmarkEnd w:id="194"/>
      <w:bookmarkEnd w:id="195"/>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196" w:name="_Toc12989402"/>
      <w:bookmarkStart w:id="197" w:name="_Toc30167745"/>
      <w:bookmarkStart w:id="198" w:name="_Toc31271407"/>
    </w:p>
    <w:p w14:paraId="6E2C77FC" w14:textId="77777777" w:rsidR="009056D0" w:rsidRDefault="009056D0" w:rsidP="00A87929">
      <w:pPr>
        <w:pStyle w:val="Heading3"/>
      </w:pPr>
      <w:bookmarkStart w:id="199" w:name="_Toc74057537"/>
      <w:bookmarkStart w:id="200" w:name="_Toc74057538"/>
      <w:bookmarkStart w:id="201" w:name="_Toc74057539"/>
      <w:bookmarkEnd w:id="199"/>
      <w:bookmarkEnd w:id="200"/>
      <w:r>
        <w:t>FCH</w:t>
      </w:r>
      <w:bookmarkEnd w:id="201"/>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202" w:name="_Toc74057722"/>
      <w:r>
        <w:t xml:space="preserve">Figure </w:t>
      </w:r>
      <w:fldSimple w:instr=" SEQ Figure \* ARABIC ">
        <w:r w:rsidR="00275D79">
          <w:rPr>
            <w:noProof/>
          </w:rPr>
          <w:t>13</w:t>
        </w:r>
      </w:fldSimple>
      <w:r w:rsidRPr="007779F0">
        <w:t xml:space="preserve"> </w:t>
      </w:r>
      <w:r w:rsidRPr="00C94304">
        <w:t>Downlink</w:t>
      </w:r>
      <w:r>
        <w:t xml:space="preserve"> </w:t>
      </w:r>
      <w:r w:rsidRPr="00C94304">
        <w:t>FCH</w:t>
      </w:r>
      <w:bookmarkEnd w:id="202"/>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203" w:name="_Toc74057540"/>
      <w:bookmarkStart w:id="204" w:name="_Toc74057541"/>
      <w:bookmarkStart w:id="205" w:name="_Toc74057542"/>
      <w:bookmarkEnd w:id="196"/>
      <w:bookmarkEnd w:id="197"/>
      <w:bookmarkEnd w:id="198"/>
      <w:bookmarkEnd w:id="203"/>
      <w:bookmarkEnd w:id="204"/>
      <w:r>
        <w:t>IOT-MAP</w:t>
      </w:r>
      <w:bookmarkEnd w:id="205"/>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206" w:name="_Toc74057723"/>
      <w:r>
        <w:t xml:space="preserve">Figure </w:t>
      </w:r>
      <w:fldSimple w:instr=" SEQ Figure \* ARABIC ">
        <w:r w:rsidR="00275D79">
          <w:rPr>
            <w:noProof/>
          </w:rPr>
          <w:t>14</w:t>
        </w:r>
      </w:fldSimple>
      <w:r>
        <w:t xml:space="preserve"> </w:t>
      </w:r>
      <w:r w:rsidRPr="00C94304">
        <w:t>Downlink IOT-MAP</w:t>
      </w:r>
      <w:bookmarkEnd w:id="206"/>
    </w:p>
    <w:p w14:paraId="3714BEAF" w14:textId="77777777" w:rsidR="009056D0" w:rsidRPr="007B2247" w:rsidRDefault="009056D0" w:rsidP="002063F4">
      <w:pPr>
        <w:pStyle w:val="Heading2"/>
      </w:pPr>
      <w:bookmarkStart w:id="207" w:name="_Toc74057543"/>
      <w:bookmarkStart w:id="208" w:name="_Toc74057544"/>
      <w:bookmarkStart w:id="209" w:name="_Toc74057545"/>
      <w:bookmarkStart w:id="210" w:name="_Toc74057546"/>
      <w:bookmarkStart w:id="211" w:name="_Toc74057547"/>
      <w:bookmarkStart w:id="212" w:name="_Toc74057548"/>
      <w:bookmarkStart w:id="213" w:name="_Toc74057549"/>
      <w:bookmarkStart w:id="214" w:name="_Toc74057550"/>
      <w:bookmarkStart w:id="215" w:name="_Toc74057551"/>
      <w:bookmarkStart w:id="216" w:name="_Toc74057552"/>
      <w:bookmarkStart w:id="217" w:name="_Toc74057553"/>
      <w:bookmarkStart w:id="218" w:name="_Toc74057554"/>
      <w:bookmarkStart w:id="219" w:name="_Toc74057555"/>
      <w:bookmarkStart w:id="220" w:name="_Toc74057557"/>
      <w:bookmarkStart w:id="221" w:name="_Toc74057558"/>
      <w:bookmarkStart w:id="222" w:name="_Toc74057560"/>
      <w:bookmarkStart w:id="223" w:name="_Toc74057561"/>
      <w:bookmarkStart w:id="224" w:name="_Toc74057563"/>
      <w:bookmarkStart w:id="225" w:name="_Toc74057564"/>
      <w:bookmarkStart w:id="226" w:name="_Toc74057566"/>
      <w:bookmarkStart w:id="227" w:name="_Toc74057567"/>
      <w:bookmarkStart w:id="228" w:name="_Toc74057569"/>
      <w:bookmarkStart w:id="229" w:name="_Toc74057570"/>
      <w:bookmarkStart w:id="230" w:name="_Toc74057572"/>
      <w:bookmarkStart w:id="231" w:name="_Toc74057573"/>
      <w:bookmarkStart w:id="232" w:name="_Toc74057575"/>
      <w:bookmarkStart w:id="233" w:name="_Toc74057576"/>
      <w:bookmarkStart w:id="234" w:name="_Toc74057578"/>
      <w:bookmarkStart w:id="235" w:name="_Toc74057579"/>
      <w:bookmarkStart w:id="236" w:name="_Toc74057580"/>
      <w:bookmarkStart w:id="237" w:name="_Toc74057581"/>
      <w:bookmarkStart w:id="238" w:name="_Toc74057582"/>
      <w:bookmarkStart w:id="239" w:name="_Toc74057583"/>
      <w:bookmarkStart w:id="240" w:name="_Toc74057584"/>
      <w:bookmarkStart w:id="241" w:name="_Toc74057585"/>
      <w:bookmarkStart w:id="242" w:name="_Toc74057586"/>
      <w:bookmarkStart w:id="243" w:name="_Toc74057587"/>
      <w:bookmarkStart w:id="244" w:name="_Toc74057588"/>
      <w:bookmarkStart w:id="245" w:name="_Toc74057589"/>
      <w:bookmarkStart w:id="246" w:name="_Toc74057590"/>
      <w:bookmarkStart w:id="247" w:name="_Toc74057591"/>
      <w:bookmarkStart w:id="248" w:name="_Toc74057593"/>
      <w:bookmarkStart w:id="249" w:name="_Toc74057594"/>
      <w:bookmarkStart w:id="250" w:name="_Toc74057595"/>
      <w:bookmarkStart w:id="251" w:name="_Toc74057596"/>
      <w:bookmarkStart w:id="252" w:name="_Toc74057597"/>
      <w:bookmarkStart w:id="253" w:name="_Toc74057598"/>
      <w:bookmarkStart w:id="254" w:name="_Toc74057600"/>
      <w:bookmarkStart w:id="255" w:name="_Toc74057601"/>
      <w:bookmarkStart w:id="256" w:name="_Toc74057602"/>
      <w:bookmarkStart w:id="257" w:name="_Toc74057603"/>
      <w:bookmarkStart w:id="258" w:name="_Toc74057604"/>
      <w:bookmarkStart w:id="259" w:name="_Toc74057605"/>
      <w:bookmarkStart w:id="260" w:name="_Toc74057607"/>
      <w:bookmarkStart w:id="261" w:name="_Toc74057608"/>
      <w:bookmarkStart w:id="262" w:name="_Toc74057609"/>
      <w:bookmarkStart w:id="263" w:name="_Toc74057610"/>
      <w:bookmarkStart w:id="264" w:name="_Toc74057611"/>
      <w:bookmarkStart w:id="265" w:name="_Toc74057612"/>
      <w:bookmarkStart w:id="266" w:name="_Toc74057614"/>
      <w:bookmarkStart w:id="267" w:name="_Toc74057615"/>
      <w:bookmarkStart w:id="268" w:name="_Toc74057616"/>
      <w:bookmarkStart w:id="269" w:name="_Toc74057617"/>
      <w:bookmarkStart w:id="270" w:name="_Toc74057618"/>
      <w:bookmarkStart w:id="271" w:name="_Toc74057619"/>
      <w:bookmarkStart w:id="272" w:name="_Toc74057621"/>
      <w:bookmarkStart w:id="273" w:name="_Toc74057622"/>
      <w:bookmarkStart w:id="274" w:name="_Toc74057623"/>
      <w:bookmarkStart w:id="275" w:name="_Toc74057624"/>
      <w:bookmarkStart w:id="276" w:name="_Toc74057625"/>
      <w:bookmarkStart w:id="277" w:name="_Toc74057626"/>
      <w:bookmarkStart w:id="278" w:name="_Toc74057628"/>
      <w:bookmarkStart w:id="279" w:name="_Toc74057629"/>
      <w:bookmarkStart w:id="280" w:name="_Toc74057630"/>
      <w:bookmarkStart w:id="281" w:name="_Toc74057631"/>
      <w:bookmarkStart w:id="282" w:name="_Toc74057632"/>
      <w:bookmarkStart w:id="283" w:name="_Toc74057633"/>
      <w:bookmarkStart w:id="284" w:name="_Toc74057635"/>
      <w:bookmarkStart w:id="285" w:name="_Toc74057636"/>
      <w:bookmarkStart w:id="286" w:name="_Toc74057637"/>
      <w:bookmarkStart w:id="287" w:name="_Toc74057638"/>
      <w:bookmarkStart w:id="288" w:name="_Toc74057639"/>
      <w:bookmarkStart w:id="289" w:name="_Toc74057640"/>
      <w:bookmarkStart w:id="290" w:name="_Toc74057642"/>
      <w:bookmarkStart w:id="291" w:name="_Toc74057643"/>
      <w:bookmarkStart w:id="292" w:name="_Toc74057644"/>
      <w:bookmarkStart w:id="293" w:name="_Toc74057645"/>
      <w:bookmarkStart w:id="294" w:name="_Toc74057646"/>
      <w:bookmarkStart w:id="295" w:name="_Toc74057647"/>
      <w:bookmarkStart w:id="296" w:name="_Toc74057648"/>
      <w:bookmarkStart w:id="297" w:name="_Toc74057649"/>
      <w:bookmarkStart w:id="298" w:name="_Toc74057650"/>
      <w:bookmarkStart w:id="299" w:name="_Toc74057651"/>
      <w:bookmarkStart w:id="300" w:name="_Toc74057654"/>
      <w:bookmarkStart w:id="301" w:name="_Hlk12975836"/>
      <w:bookmarkStart w:id="302" w:name="_Toc74057655"/>
      <w:bookmarkStart w:id="303" w:name="_Toc74057656"/>
      <w:bookmarkStart w:id="304" w:name="_Toc74057657"/>
      <w:bookmarkStart w:id="305" w:name="_Toc74057658"/>
      <w:bookmarkStart w:id="306" w:name="_Toc74057659"/>
      <w:bookmarkStart w:id="307" w:name="_Toc74057660"/>
      <w:bookmarkStart w:id="308" w:name="_Toc30167747"/>
      <w:bookmarkStart w:id="309" w:name="_Toc31271409"/>
      <w:bookmarkStart w:id="310" w:name="_Toc74057661"/>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rsidRPr="002E6683">
        <w:lastRenderedPageBreak/>
        <w:t>Uplink</w:t>
      </w:r>
      <w:bookmarkEnd w:id="308"/>
      <w:bookmarkEnd w:id="309"/>
      <w:bookmarkEnd w:id="310"/>
    </w:p>
    <w:p w14:paraId="13F30BAB" w14:textId="77777777" w:rsidR="00C87981" w:rsidRPr="00DB06E1" w:rsidRDefault="00C87981" w:rsidP="002063F4">
      <w:pPr>
        <w:pStyle w:val="Heading3"/>
      </w:pPr>
      <w:bookmarkStart w:id="311" w:name="_Toc73719848"/>
      <w:bookmarkStart w:id="312" w:name="_Toc73720248"/>
      <w:bookmarkStart w:id="313" w:name="_Toc73724028"/>
      <w:bookmarkStart w:id="314" w:name="_Toc73985382"/>
      <w:bookmarkStart w:id="315" w:name="_Toc73985815"/>
      <w:bookmarkStart w:id="316" w:name="_Toc73985909"/>
      <w:bookmarkStart w:id="317" w:name="_Toc74042490"/>
      <w:bookmarkStart w:id="318" w:name="_Toc74148831"/>
      <w:bookmarkStart w:id="319" w:name="_Toc30167749"/>
      <w:bookmarkStart w:id="320" w:name="_Toc31271411"/>
      <w:bookmarkStart w:id="321" w:name="_Toc74057663"/>
      <w:bookmarkStart w:id="322" w:name="_Toc30167748"/>
      <w:bookmarkStart w:id="323" w:name="_Toc31271410"/>
      <w:bookmarkStart w:id="324" w:name="_Toc74057662"/>
      <w:bookmarkEnd w:id="311"/>
      <w:bookmarkEnd w:id="312"/>
      <w:bookmarkEnd w:id="313"/>
      <w:bookmarkEnd w:id="314"/>
      <w:bookmarkEnd w:id="315"/>
      <w:bookmarkEnd w:id="316"/>
      <w:bookmarkEnd w:id="317"/>
      <w:r>
        <w:t>Data</w:t>
      </w:r>
      <w:bookmarkEnd w:id="318"/>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325" w:name="_Toc74148895"/>
      <w:r>
        <w:t xml:space="preserve">Figure </w:t>
      </w:r>
      <w:fldSimple w:instr=" STYLEREF 1 \s ">
        <w:r w:rsidR="00275D79">
          <w:rPr>
            <w:noProof/>
          </w:rPr>
          <w:t>0</w:t>
        </w:r>
      </w:fldSimple>
      <w:r>
        <w:noBreakHyphen/>
      </w:r>
      <w:fldSimple w:instr=" SEQ Figure \* ARABIC \s 1 ">
        <w:r w:rsidR="00275D79">
          <w:rPr>
            <w:noProof/>
          </w:rPr>
          <w:t>15</w:t>
        </w:r>
      </w:fldSimple>
      <w:r>
        <w:t>: UL Tx Chain with Convolutional Coding (CC)</w:t>
      </w:r>
      <w:bookmarkEnd w:id="325"/>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326" w:name="_Toc74148896"/>
      <w:r>
        <w:t xml:space="preserve">Figure </w:t>
      </w:r>
      <w:fldSimple w:instr=" STYLEREF 1 \s ">
        <w:r w:rsidR="00275D79">
          <w:rPr>
            <w:noProof/>
          </w:rPr>
          <w:t>0</w:t>
        </w:r>
      </w:fldSimple>
      <w:r>
        <w:noBreakHyphen/>
      </w:r>
      <w:fldSimple w:instr=" SEQ Figure \* ARABIC \s 1 ">
        <w:r w:rsidR="00275D79">
          <w:rPr>
            <w:noProof/>
          </w:rPr>
          <w:t>16</w:t>
        </w:r>
      </w:fldSimple>
      <w:r>
        <w:t xml:space="preserve"> </w:t>
      </w:r>
      <w:r w:rsidRPr="006D338F">
        <w:t>UL Tx Chain</w:t>
      </w:r>
      <w:r>
        <w:t xml:space="preserve"> with Convolutional Turbo Codes (CTC)</w:t>
      </w:r>
      <w:bookmarkEnd w:id="326"/>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319"/>
      <w:bookmarkEnd w:id="320"/>
      <w:bookmarkEnd w:id="321"/>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327"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327"/>
    </w:p>
    <w:p w14:paraId="31E40F74" w14:textId="18CF582E" w:rsidR="009056D0" w:rsidRPr="00DB06E1" w:rsidRDefault="009056D0" w:rsidP="009056D0">
      <w:pPr>
        <w:pStyle w:val="Heading3"/>
      </w:pPr>
      <w:r>
        <w:t>Ranging</w:t>
      </w:r>
      <w:bookmarkEnd w:id="322"/>
      <w:bookmarkEnd w:id="323"/>
      <w:bookmarkEnd w:id="324"/>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328" w:name="_Toc12989410"/>
      <w:bookmarkStart w:id="329" w:name="_Toc69757685"/>
      <w:bookmarkStart w:id="330" w:name="_Toc30167750"/>
      <w:bookmarkStart w:id="331" w:name="_Toc69806820"/>
      <w:r w:rsidRPr="002E6683">
        <w:lastRenderedPageBreak/>
        <w:t>Repetitions</w:t>
      </w:r>
      <w:bookmarkEnd w:id="328"/>
      <w:bookmarkEnd w:id="329"/>
      <w:bookmarkEnd w:id="330"/>
      <w:bookmarkEnd w:id="331"/>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fldSimple w:instr=" SEQ Figure \* ARABIC ">
        <w:r w:rsidR="00275D79">
          <w:rPr>
            <w:noProof/>
          </w:rPr>
          <w:t>17</w:t>
        </w:r>
      </w:fldSimple>
      <w:r>
        <w:t>: Data</w:t>
      </w:r>
      <w:r w:rsidRPr="006864C5">
        <w:t xml:space="preserve"> Repetition Pattern</w:t>
      </w:r>
    </w:p>
    <w:p w14:paraId="09DE4683" w14:textId="77777777" w:rsidR="002145DF" w:rsidRPr="002145DF" w:rsidRDefault="002145DF" w:rsidP="002145DF">
      <w:bookmarkStart w:id="332" w:name="_DL_CINR"/>
      <w:bookmarkStart w:id="333" w:name="_DL_Interference"/>
      <w:bookmarkEnd w:id="332"/>
      <w:bookmarkEnd w:id="333"/>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334" w:name="_Toc69806813"/>
      <w:bookmarkStart w:id="335" w:name="_Toc22305637"/>
      <w:bookmarkStart w:id="336" w:name="_Toc22314742"/>
      <w:bookmarkStart w:id="337" w:name="_Toc22541472"/>
      <w:r>
        <w:t>DL/UL Air Interface Resource Allocation</w:t>
      </w:r>
      <w:bookmarkEnd w:id="334"/>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335"/>
    <w:bookmarkEnd w:id="336"/>
    <w:bookmarkEnd w:id="337"/>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0C70F8F2" w:rsidR="00CD25CB" w:rsidRDefault="00CD25CB" w:rsidP="00A87929">
      <w:pPr>
        <w:pStyle w:val="Heading2"/>
      </w:pPr>
      <w:r>
        <w:t xml:space="preserve">MAC Layer Modifications related to support of </w:t>
      </w:r>
      <w:del w:id="338" w:author="Menashe Shahar" w:date="2022-01-15T09:54:00Z">
        <w:r w:rsidDel="00255730">
          <w:delText xml:space="preserve">direct </w:delText>
        </w:r>
      </w:del>
      <w:del w:id="339" w:author="Godfrey, Tim" w:date="2022-01-18T12:44:00Z">
        <w:r w:rsidDel="00EC72B2">
          <w:delText xml:space="preserve">Peer to Peer </w:delText>
        </w:r>
      </w:del>
      <w:ins w:id="340" w:author="Godfrey, Tim" w:date="2022-01-18T12:44:00Z">
        <w:r w:rsidR="00EC72B2">
          <w:t>Peer-to-Peer</w:t>
        </w:r>
      </w:ins>
      <w:ins w:id="341" w:author="Godfrey, Tim" w:date="2022-01-18T13:09:00Z">
        <w:r w:rsidR="00A10C82">
          <w:t xml:space="preserve"> </w:t>
        </w:r>
      </w:ins>
      <w:r>
        <w:t>(</w:t>
      </w:r>
      <w:proofErr w:type="spellStart"/>
      <w:r>
        <w:t>PtP</w:t>
      </w:r>
      <w:proofErr w:type="spellEnd"/>
      <w:r>
        <w:t xml:space="preserve">) communication </w:t>
      </w:r>
      <w:del w:id="342" w:author="Menashe Shahar" w:date="2022-01-15T10:50:00Z">
        <w:r w:rsidDel="00F9565E">
          <w:delText xml:space="preserve">with no </w:delText>
        </w:r>
        <w:r w:rsidR="00AB3991" w:rsidDel="00F9565E">
          <w:delText>infrastructure</w:delText>
        </w:r>
      </w:del>
    </w:p>
    <w:p w14:paraId="375ED277" w14:textId="3245080E" w:rsidR="00CD25CB" w:rsidRPr="00272930" w:rsidDel="00F9565E" w:rsidRDefault="00CD25CB">
      <w:pPr>
        <w:keepNext/>
        <w:rPr>
          <w:del w:id="343" w:author="Menashe Shahar" w:date="2022-01-15T10:50:00Z"/>
        </w:rPr>
        <w:pPrChange w:id="344" w:author="Daoud Serang" w:date="2022-01-20T19:36:00Z">
          <w:pPr>
            <w:pStyle w:val="ListParagraph"/>
            <w:keepNext/>
            <w:numPr>
              <w:numId w:val="14"/>
            </w:numPr>
            <w:ind w:left="720" w:hanging="360"/>
          </w:pPr>
        </w:pPrChange>
      </w:pPr>
      <w:del w:id="345" w:author="Menashe Shahar" w:date="2022-01-15T10:50:00Z">
        <w:r w:rsidRPr="00272930" w:rsidDel="00F9565E">
          <w:delText>The PtP implementation can be considered as a private case of a PtMP sector with a single remote.  The two PtP terminals are not identical. One of the terminals serves as the master and the second terminal serves as a slave.</w:delText>
        </w:r>
      </w:del>
    </w:p>
    <w:p w14:paraId="339F1AA3" w14:textId="615BE311" w:rsidR="00CD25CB" w:rsidRPr="00272930" w:rsidDel="00F9565E" w:rsidRDefault="00CD25CB">
      <w:pPr>
        <w:rPr>
          <w:del w:id="346" w:author="Menashe Shahar" w:date="2022-01-15T10:50:00Z"/>
        </w:rPr>
        <w:pPrChange w:id="347" w:author="Daoud Serang" w:date="2022-01-20T19:36:00Z">
          <w:pPr>
            <w:pStyle w:val="ListParagraph"/>
            <w:keepNext/>
            <w:numPr>
              <w:numId w:val="14"/>
            </w:numPr>
            <w:ind w:left="720" w:hanging="360"/>
          </w:pPr>
        </w:pPrChange>
      </w:pPr>
      <w:del w:id="348" w:author="Menashe Shahar" w:date="2022-01-15T10:50:00Z">
        <w:r w:rsidRPr="00272930" w:rsidDel="00F9565E">
          <w:delText>The air interface protocol will be optimized for the PtP</w:delText>
        </w:r>
        <w:r w:rsidR="00C472A8" w:rsidRPr="00272930" w:rsidDel="00F9565E">
          <w:delText xml:space="preserve"> scenario</w:delText>
        </w:r>
        <w:r w:rsidRPr="00272930" w:rsidDel="00F9565E">
          <w:delText>. This will include the removal of dynamic bandwidth allocation messages.</w:delText>
        </w:r>
      </w:del>
    </w:p>
    <w:p w14:paraId="7EF9C5A9" w14:textId="60C4C1B3" w:rsidR="00592E4C" w:rsidRPr="00272930" w:rsidDel="00F9565E" w:rsidRDefault="00AB3991">
      <w:pPr>
        <w:rPr>
          <w:del w:id="349" w:author="Menashe Shahar" w:date="2022-01-15T10:50:00Z"/>
        </w:rPr>
        <w:pPrChange w:id="350" w:author="Daoud Serang" w:date="2022-01-20T19:36:00Z">
          <w:pPr>
            <w:pStyle w:val="ListParagraph"/>
            <w:keepNext/>
            <w:numPr>
              <w:numId w:val="14"/>
            </w:numPr>
            <w:ind w:left="720" w:hanging="360"/>
          </w:pPr>
        </w:pPrChange>
      </w:pPr>
      <w:del w:id="351" w:author="Menashe Shahar" w:date="2022-01-15T10:50:00Z">
        <w:r w:rsidRPr="00272930" w:rsidDel="00F9565E">
          <w:delText>This is a separate capability from relaying techniques</w:delText>
        </w:r>
        <w:r w:rsidR="00900C6B" w:rsidRPr="00272930" w:rsidDel="00F9565E">
          <w:delText xml:space="preserve">. Relaying is already defined </w:delText>
        </w:r>
        <w:r w:rsidR="005D2F96" w:rsidRPr="00272930" w:rsidDel="00F9565E">
          <w:delText xml:space="preserve">in </w:delText>
        </w:r>
        <w:r w:rsidRPr="00272930" w:rsidDel="00F9565E">
          <w:delText xml:space="preserve">the </w:delText>
        </w:r>
        <w:r w:rsidR="00900C6B" w:rsidRPr="00272930" w:rsidDel="00F9565E">
          <w:delText xml:space="preserve">base </w:delText>
        </w:r>
        <w:r w:rsidRPr="00272930" w:rsidDel="00F9565E">
          <w:delText>standard.</w:delText>
        </w:r>
      </w:del>
    </w:p>
    <w:p w14:paraId="7303FF9D" w14:textId="00A2B2F1" w:rsidR="00F9565E" w:rsidRPr="00272930" w:rsidDel="00272930" w:rsidRDefault="00664316">
      <w:pPr>
        <w:rPr>
          <w:ins w:id="352" w:author="Menashe Shahar" w:date="2022-01-15T10:51:00Z"/>
          <w:del w:id="353" w:author="Daoud Serang" w:date="2022-01-20T19:36:00Z"/>
        </w:rPr>
        <w:pPrChange w:id="354" w:author="Daoud Serang" w:date="2022-01-20T19:36:00Z">
          <w:pPr>
            <w:pStyle w:val="ListParagraph"/>
            <w:numPr>
              <w:numId w:val="17"/>
            </w:numPr>
            <w:ind w:left="720" w:hanging="360"/>
          </w:pPr>
        </w:pPrChange>
      </w:pPr>
      <w:bookmarkStart w:id="355" w:name="_Hlk93599683"/>
      <w:del w:id="356" w:author="Daoud Serang" w:date="2022-01-20T19:36:00Z">
        <w:r w:rsidRPr="00272930" w:rsidDel="00272930">
          <w:lastRenderedPageBreak/>
          <w:delText>When operating in the PtP mode as a primary mode, if the communication link breaks, the remote may connect through a base station.</w:delText>
        </w:r>
      </w:del>
      <w:bookmarkStart w:id="357" w:name="_Hlk88558651"/>
    </w:p>
    <w:p w14:paraId="66AE4DC3" w14:textId="7F3E6870" w:rsidR="00F9565E" w:rsidRPr="00272930" w:rsidDel="00272930" w:rsidRDefault="00F9565E">
      <w:pPr>
        <w:rPr>
          <w:ins w:id="358" w:author="Menashe Shahar" w:date="2022-01-15T10:51:00Z"/>
          <w:del w:id="359" w:author="Daoud Serang" w:date="2022-01-20T19:36:00Z"/>
        </w:rPr>
      </w:pPr>
    </w:p>
    <w:bookmarkEnd w:id="355"/>
    <w:p w14:paraId="3B4A84F0" w14:textId="7B723027" w:rsidR="00F9565E" w:rsidRPr="00272930" w:rsidRDefault="00F9565E">
      <w:pPr>
        <w:pStyle w:val="ListParagraph"/>
        <w:keepNext/>
        <w:keepLines/>
        <w:numPr>
          <w:ilvl w:val="0"/>
          <w:numId w:val="19"/>
        </w:numPr>
        <w:rPr>
          <w:ins w:id="360" w:author="Menashe Shahar" w:date="2022-01-15T10:50:00Z"/>
          <w:rPrChange w:id="361" w:author="Daoud Serang" w:date="2022-01-20T19:40:00Z">
            <w:rPr>
              <w:ins w:id="362" w:author="Menashe Shahar" w:date="2022-01-15T10:50:00Z"/>
              <w:sz w:val="24"/>
              <w:szCs w:val="24"/>
            </w:rPr>
          </w:rPrChange>
        </w:rPr>
        <w:pPrChange w:id="363" w:author="Daoud Serang" w:date="2022-01-20T19:41:00Z">
          <w:pPr>
            <w:pStyle w:val="ListParagraph"/>
            <w:numPr>
              <w:numId w:val="17"/>
            </w:numPr>
            <w:ind w:left="720" w:hanging="360"/>
          </w:pPr>
        </w:pPrChange>
      </w:pPr>
      <w:ins w:id="364" w:author="Menashe Shahar" w:date="2022-01-15T10:50:00Z">
        <w:r w:rsidRPr="00272930">
          <w:rPr>
            <w:rPrChange w:id="365" w:author="Daoud Serang" w:date="2022-01-20T19:40:00Z">
              <w:rPr>
                <w:sz w:val="24"/>
                <w:szCs w:val="24"/>
              </w:rPr>
            </w:rPrChange>
          </w:rPr>
          <w:t xml:space="preserve"> The IEEE802.16t air interface protocol shall use a peer-to-peer designator in the MAC Protocol Data Unit (PDU) to indicate a peer-to-peer PDU.</w:t>
        </w:r>
      </w:ins>
    </w:p>
    <w:p w14:paraId="34DABA2A" w14:textId="77777777" w:rsidR="00F9565E" w:rsidRPr="00272930" w:rsidRDefault="00F9565E">
      <w:pPr>
        <w:pStyle w:val="ListParagraph"/>
        <w:keepNext/>
        <w:keepLines/>
        <w:rPr>
          <w:ins w:id="366" w:author="Menashe Shahar" w:date="2022-01-15T10:50:00Z"/>
          <w:rPrChange w:id="367" w:author="Daoud Serang" w:date="2022-01-20T19:40:00Z">
            <w:rPr>
              <w:ins w:id="368" w:author="Menashe Shahar" w:date="2022-01-15T10:50:00Z"/>
              <w:sz w:val="24"/>
              <w:szCs w:val="24"/>
            </w:rPr>
          </w:rPrChange>
        </w:rPr>
        <w:pPrChange w:id="369" w:author="Daoud Serang" w:date="2022-01-20T19:41:00Z">
          <w:pPr>
            <w:pStyle w:val="ListParagraph"/>
          </w:pPr>
        </w:pPrChange>
      </w:pPr>
    </w:p>
    <w:p w14:paraId="4624A1F8" w14:textId="77777777" w:rsidR="00F9565E" w:rsidRPr="00272930" w:rsidRDefault="00F9565E">
      <w:pPr>
        <w:pStyle w:val="ListParagraph"/>
        <w:keepNext/>
        <w:keepLines/>
        <w:numPr>
          <w:ilvl w:val="0"/>
          <w:numId w:val="19"/>
        </w:numPr>
        <w:rPr>
          <w:ins w:id="370" w:author="Menashe Shahar" w:date="2022-01-15T10:50:00Z"/>
          <w:rPrChange w:id="371" w:author="Daoud Serang" w:date="2022-01-20T19:40:00Z">
            <w:rPr>
              <w:ins w:id="372" w:author="Menashe Shahar" w:date="2022-01-15T10:50:00Z"/>
              <w:sz w:val="24"/>
              <w:szCs w:val="24"/>
            </w:rPr>
          </w:rPrChange>
        </w:rPr>
        <w:pPrChange w:id="373" w:author="Daoud Serang" w:date="2022-01-20T19:41:00Z">
          <w:pPr>
            <w:pStyle w:val="ListParagraph"/>
            <w:numPr>
              <w:numId w:val="17"/>
            </w:numPr>
            <w:ind w:left="720" w:hanging="360"/>
          </w:pPr>
        </w:pPrChange>
      </w:pPr>
      <w:ins w:id="374" w:author="Menashe Shahar" w:date="2022-01-15T10:50:00Z">
        <w:r w:rsidRPr="00272930">
          <w:rPr>
            <w:rPrChange w:id="375" w:author="Daoud Serang" w:date="2022-01-20T19:40:00Z">
              <w:rPr>
                <w:sz w:val="24"/>
                <w:szCs w:val="24"/>
              </w:rPr>
            </w:rPrChange>
          </w:rPr>
          <w:t>IEEE802.16t direct peer-to-peer communication mode shall utilize:</w:t>
        </w:r>
      </w:ins>
    </w:p>
    <w:p w14:paraId="0666703A" w14:textId="77777777" w:rsidR="00F9565E" w:rsidRPr="00272930" w:rsidRDefault="00F9565E">
      <w:pPr>
        <w:pStyle w:val="ListParagraph"/>
        <w:keepNext/>
        <w:keepLines/>
        <w:numPr>
          <w:ilvl w:val="1"/>
          <w:numId w:val="18"/>
        </w:numPr>
        <w:rPr>
          <w:ins w:id="376" w:author="Menashe Shahar" w:date="2022-01-15T10:50:00Z"/>
          <w:rPrChange w:id="377" w:author="Daoud Serang" w:date="2022-01-20T19:40:00Z">
            <w:rPr>
              <w:ins w:id="378" w:author="Menashe Shahar" w:date="2022-01-15T10:50:00Z"/>
              <w:sz w:val="24"/>
              <w:szCs w:val="24"/>
            </w:rPr>
          </w:rPrChange>
        </w:rPr>
        <w:pPrChange w:id="379" w:author="Daoud Serang" w:date="2022-01-20T19:41:00Z">
          <w:pPr>
            <w:pStyle w:val="ListParagraph"/>
            <w:numPr>
              <w:ilvl w:val="1"/>
              <w:numId w:val="18"/>
            </w:numPr>
            <w:ind w:hanging="360"/>
          </w:pPr>
        </w:pPrChange>
      </w:pPr>
      <w:ins w:id="380" w:author="Menashe Shahar" w:date="2022-01-15T10:50:00Z">
        <w:r w:rsidRPr="00272930">
          <w:rPr>
            <w:rPrChange w:id="381" w:author="Daoud Serang" w:date="2022-01-20T19:40:00Z">
              <w:rPr>
                <w:sz w:val="24"/>
                <w:szCs w:val="24"/>
              </w:rPr>
            </w:rPrChange>
          </w:rPr>
          <w:t>CSMA/CA MAC layer and</w:t>
        </w:r>
      </w:ins>
    </w:p>
    <w:p w14:paraId="452CC935" w14:textId="205E6F5D" w:rsidR="00260193" w:rsidRPr="00272930" w:rsidRDefault="00016746">
      <w:pPr>
        <w:pStyle w:val="ListParagraph"/>
        <w:keepNext/>
        <w:keepLines/>
        <w:numPr>
          <w:ilvl w:val="1"/>
          <w:numId w:val="18"/>
        </w:numPr>
        <w:rPr>
          <w:color w:val="00B050"/>
          <w:rPrChange w:id="382" w:author="Daoud Serang" w:date="2022-01-20T19:40:00Z">
            <w:rPr>
              <w:color w:val="00B050"/>
              <w:sz w:val="24"/>
              <w:szCs w:val="24"/>
            </w:rPr>
          </w:rPrChange>
        </w:rPr>
        <w:pPrChange w:id="383" w:author="Daoud Serang" w:date="2022-01-20T19:41:00Z">
          <w:pPr>
            <w:pStyle w:val="ListParagraph"/>
            <w:numPr>
              <w:ilvl w:val="1"/>
              <w:numId w:val="18"/>
            </w:numPr>
            <w:ind w:hanging="360"/>
          </w:pPr>
        </w:pPrChange>
      </w:pPr>
      <w:r w:rsidRPr="00272930">
        <w:rPr>
          <w:rPrChange w:id="384" w:author="Daoud Serang" w:date="2022-01-20T19:40:00Z">
            <w:rPr>
              <w:color w:val="00B050"/>
              <w:sz w:val="24"/>
              <w:szCs w:val="24"/>
            </w:rPr>
          </w:rPrChange>
        </w:rPr>
        <w:t xml:space="preserve">Dedicated, </w:t>
      </w:r>
      <w:del w:id="385" w:author="Godfrey, Tim" w:date="2022-01-18T13:11:00Z">
        <w:r w:rsidRPr="00272930" w:rsidDel="00016746">
          <w:rPr>
            <w:rPrChange w:id="386" w:author="Daoud Serang" w:date="2022-01-20T19:40:00Z">
              <w:rPr>
                <w:strike/>
                <w:color w:val="FF0000"/>
                <w:sz w:val="24"/>
                <w:szCs w:val="24"/>
              </w:rPr>
            </w:rPrChange>
          </w:rPr>
          <w:delText>d</w:delText>
        </w:r>
        <w:r w:rsidR="00260193" w:rsidRPr="00272930" w:rsidDel="00016746">
          <w:rPr>
            <w:rPrChange w:id="387" w:author="Daoud Serang" w:date="2022-01-20T19:40:00Z">
              <w:rPr>
                <w:color w:val="00B050"/>
                <w:sz w:val="24"/>
                <w:szCs w:val="24"/>
              </w:rPr>
            </w:rPrChange>
          </w:rPr>
          <w:delText xml:space="preserve">istinct </w:delText>
        </w:r>
      </w:del>
      <w:ins w:id="388" w:author="Godfrey, Tim" w:date="2022-01-18T13:11:00Z">
        <w:r w:rsidRPr="00272930">
          <w:rPr>
            <w:rPrChange w:id="389" w:author="Daoud Serang" w:date="2022-01-20T19:40:00Z">
              <w:rPr>
                <w:strike/>
                <w:color w:val="FF0000"/>
                <w:sz w:val="24"/>
                <w:szCs w:val="24"/>
              </w:rPr>
            </w:rPrChange>
          </w:rPr>
          <w:t>d</w:t>
        </w:r>
        <w:r w:rsidRPr="00272930">
          <w:rPr>
            <w:rPrChange w:id="390" w:author="Daoud Serang" w:date="2022-01-20T19:40:00Z">
              <w:rPr>
                <w:color w:val="00B050"/>
                <w:sz w:val="24"/>
                <w:szCs w:val="24"/>
              </w:rPr>
            </w:rPrChange>
          </w:rPr>
          <w:t xml:space="preserve">istinct </w:t>
        </w:r>
      </w:ins>
      <w:r w:rsidR="00260193" w:rsidRPr="00272930">
        <w:rPr>
          <w:rPrChange w:id="391" w:author="Daoud Serang" w:date="2022-01-20T19:40:00Z">
            <w:rPr>
              <w:color w:val="00B050"/>
              <w:sz w:val="24"/>
              <w:szCs w:val="24"/>
            </w:rPr>
          </w:rPrChange>
        </w:rPr>
        <w:t xml:space="preserve">frequency resources (i.e., distinct from the </w:t>
      </w:r>
      <w:proofErr w:type="spellStart"/>
      <w:r w:rsidR="00260193" w:rsidRPr="00272930">
        <w:rPr>
          <w:rPrChange w:id="392" w:author="Daoud Serang" w:date="2022-01-20T19:40:00Z">
            <w:rPr>
              <w:color w:val="00B050"/>
              <w:sz w:val="24"/>
              <w:szCs w:val="24"/>
            </w:rPr>
          </w:rPrChange>
        </w:rPr>
        <w:t>PtMP</w:t>
      </w:r>
      <w:proofErr w:type="spellEnd"/>
      <w:r w:rsidR="00260193" w:rsidRPr="00272930">
        <w:rPr>
          <w:rPrChange w:id="393" w:author="Daoud Serang" w:date="2022-01-20T19:40:00Z">
            <w:rPr>
              <w:color w:val="00B050"/>
              <w:sz w:val="24"/>
              <w:szCs w:val="24"/>
            </w:rPr>
          </w:rPrChange>
        </w:rPr>
        <w:t xml:space="preserve"> band).</w:t>
      </w:r>
    </w:p>
    <w:p w14:paraId="577AFDE8" w14:textId="77777777" w:rsidR="00F9565E" w:rsidRPr="00272930" w:rsidRDefault="00F9565E">
      <w:pPr>
        <w:pStyle w:val="ListParagraph"/>
        <w:keepNext/>
        <w:keepLines/>
        <w:rPr>
          <w:ins w:id="394" w:author="Menashe Shahar" w:date="2022-01-15T10:50:00Z"/>
          <w:rPrChange w:id="395" w:author="Daoud Serang" w:date="2022-01-20T19:40:00Z">
            <w:rPr>
              <w:ins w:id="396" w:author="Menashe Shahar" w:date="2022-01-15T10:50:00Z"/>
              <w:sz w:val="24"/>
              <w:szCs w:val="24"/>
            </w:rPr>
          </w:rPrChange>
        </w:rPr>
        <w:pPrChange w:id="397" w:author="Daoud Serang" w:date="2022-01-20T19:41:00Z">
          <w:pPr>
            <w:pStyle w:val="ListParagraph"/>
          </w:pPr>
        </w:pPrChange>
      </w:pPr>
    </w:p>
    <w:p w14:paraId="246B9B0E" w14:textId="12701438" w:rsidR="00F9565E" w:rsidRPr="00272930" w:rsidDel="007B2097" w:rsidRDefault="00F9565E">
      <w:pPr>
        <w:pStyle w:val="ListParagraph"/>
        <w:keepNext/>
        <w:keepLines/>
        <w:numPr>
          <w:ilvl w:val="0"/>
          <w:numId w:val="17"/>
        </w:numPr>
        <w:rPr>
          <w:ins w:id="398" w:author="Menashe Shahar" w:date="2022-01-15T10:50:00Z"/>
          <w:del w:id="399" w:author="Bivesh Paudyal" w:date="2022-01-17T17:05:00Z"/>
          <w:strike/>
          <w:color w:val="FF0000"/>
          <w:rPrChange w:id="400" w:author="Daoud Serang" w:date="2022-01-20T19:40:00Z">
            <w:rPr>
              <w:ins w:id="401" w:author="Menashe Shahar" w:date="2022-01-15T10:50:00Z"/>
              <w:del w:id="402" w:author="Bivesh Paudyal" w:date="2022-01-17T17:05:00Z"/>
              <w:sz w:val="24"/>
              <w:szCs w:val="24"/>
            </w:rPr>
          </w:rPrChange>
        </w:rPr>
        <w:pPrChange w:id="403" w:author="Daoud Serang" w:date="2022-01-20T19:41:00Z">
          <w:pPr>
            <w:pStyle w:val="ListParagraph"/>
            <w:numPr>
              <w:numId w:val="17"/>
            </w:numPr>
            <w:ind w:left="720" w:hanging="360"/>
          </w:pPr>
        </w:pPrChange>
      </w:pPr>
      <w:ins w:id="404" w:author="Menashe Shahar" w:date="2022-01-15T10:50:00Z">
        <w:del w:id="405" w:author="Bivesh Paudyal" w:date="2022-01-17T17:05:00Z">
          <w:r w:rsidRPr="00272930" w:rsidDel="007B2097">
            <w:rPr>
              <w:strike/>
              <w:color w:val="FF0000"/>
              <w:rPrChange w:id="406" w:author="Daoud Serang" w:date="2022-01-20T19:40:00Z">
                <w:rPr>
                  <w:sz w:val="24"/>
                  <w:szCs w:val="24"/>
                </w:rPr>
              </w:rPrChange>
            </w:rPr>
            <w:delText xml:space="preserve">The IEEE802.16t air interface protocol shall include a </w:delText>
          </w:r>
          <w:bookmarkEnd w:id="357"/>
          <w:r w:rsidRPr="00272930" w:rsidDel="007B2097">
            <w:rPr>
              <w:strike/>
              <w:color w:val="FF0000"/>
              <w:rPrChange w:id="407" w:author="Daoud Serang" w:date="2022-01-20T19:40:00Z">
                <w:rPr>
                  <w:sz w:val="24"/>
                  <w:szCs w:val="24"/>
                </w:rPr>
              </w:rPrChange>
            </w:rPr>
            <w:delText>direct peer-to-peer mode of communication between remotes without requiring the use of a base station nor repeater.</w:delText>
          </w:r>
        </w:del>
      </w:ins>
    </w:p>
    <w:p w14:paraId="4F281F88" w14:textId="258B6962" w:rsidR="00F9565E" w:rsidRPr="00272930" w:rsidDel="00272930" w:rsidRDefault="00F9565E">
      <w:pPr>
        <w:keepNext/>
        <w:keepLines/>
        <w:ind w:left="360"/>
        <w:rPr>
          <w:ins w:id="408" w:author="Menashe Shahar" w:date="2022-01-15T10:50:00Z"/>
          <w:del w:id="409" w:author="Daoud Serang" w:date="2022-01-20T19:38:00Z"/>
          <w:rPrChange w:id="410" w:author="Daoud Serang" w:date="2022-01-20T19:40:00Z">
            <w:rPr>
              <w:ins w:id="411" w:author="Menashe Shahar" w:date="2022-01-15T10:50:00Z"/>
              <w:del w:id="412" w:author="Daoud Serang" w:date="2022-01-20T19:38:00Z"/>
              <w:sz w:val="24"/>
              <w:szCs w:val="24"/>
            </w:rPr>
          </w:rPrChange>
        </w:rPr>
        <w:pPrChange w:id="413" w:author="Daoud Serang" w:date="2022-01-20T19:41:00Z">
          <w:pPr>
            <w:ind w:left="360"/>
          </w:pPr>
        </w:pPrChange>
      </w:pPr>
    </w:p>
    <w:p w14:paraId="514E8E21" w14:textId="476120B3" w:rsidR="00F9565E" w:rsidRPr="00272930" w:rsidRDefault="00F9565E">
      <w:pPr>
        <w:pStyle w:val="ListParagraph"/>
        <w:keepNext/>
        <w:keepLines/>
        <w:numPr>
          <w:ilvl w:val="0"/>
          <w:numId w:val="19"/>
        </w:numPr>
        <w:rPr>
          <w:ins w:id="414" w:author="Menashe Shahar" w:date="2022-01-15T10:50:00Z"/>
          <w:rPrChange w:id="415" w:author="Daoud Serang" w:date="2022-01-20T19:40:00Z">
            <w:rPr>
              <w:ins w:id="416" w:author="Menashe Shahar" w:date="2022-01-15T10:50:00Z"/>
              <w:sz w:val="24"/>
              <w:szCs w:val="24"/>
            </w:rPr>
          </w:rPrChange>
        </w:rPr>
        <w:pPrChange w:id="417" w:author="Daoud Serang" w:date="2022-01-20T19:41:00Z">
          <w:pPr>
            <w:pStyle w:val="ListParagraph"/>
            <w:numPr>
              <w:numId w:val="17"/>
            </w:numPr>
            <w:ind w:left="720" w:hanging="360"/>
          </w:pPr>
        </w:pPrChange>
      </w:pPr>
      <w:ins w:id="418" w:author="Menashe Shahar" w:date="2022-01-15T10:50:00Z">
        <w:r w:rsidRPr="00272930">
          <w:rPr>
            <w:rPrChange w:id="419" w:author="Daoud Serang" w:date="2022-01-20T19:40:00Z">
              <w:rPr>
                <w:sz w:val="24"/>
                <w:szCs w:val="24"/>
              </w:rPr>
            </w:rPrChange>
          </w:rPr>
          <w:t xml:space="preserve">The IEEE802.16t air interface protocol shall include a direct peer-to-peer mode of communication between </w:t>
        </w:r>
      </w:ins>
      <w:ins w:id="420" w:author="Menashe Shahar" w:date="2022-01-20T15:15:00Z">
        <w:r w:rsidR="00036A4F" w:rsidRPr="00272930">
          <w:rPr>
            <w:color w:val="2E74B5" w:themeColor="accent1" w:themeShade="BF"/>
            <w:rPrChange w:id="421" w:author="Daoud Serang" w:date="2022-01-20T19:40:00Z">
              <w:rPr>
                <w:b/>
                <w:bCs/>
                <w:color w:val="2E74B5" w:themeColor="accent1" w:themeShade="BF"/>
              </w:rPr>
            </w:rPrChange>
          </w:rPr>
          <w:t>Direct Peer-to-Peer Station (DPPS)</w:t>
        </w:r>
        <w:r w:rsidR="00036A4F" w:rsidRPr="00272930">
          <w:rPr>
            <w:b/>
            <w:bCs/>
            <w:color w:val="2E74B5" w:themeColor="accent1" w:themeShade="BF"/>
          </w:rPr>
          <w:t xml:space="preserve"> </w:t>
        </w:r>
      </w:ins>
      <w:ins w:id="422" w:author="Menashe Shahar" w:date="2022-01-15T10:50:00Z">
        <w:r w:rsidRPr="00272930">
          <w:rPr>
            <w:rPrChange w:id="423" w:author="Daoud Serang" w:date="2022-01-20T19:40:00Z">
              <w:rPr>
                <w:sz w:val="24"/>
                <w:szCs w:val="24"/>
              </w:rPr>
            </w:rPrChange>
          </w:rPr>
          <w:t xml:space="preserve">without requiring the use of a base station but with </w:t>
        </w:r>
      </w:ins>
      <w:ins w:id="424" w:author="Bivesh Paudyal" w:date="2022-01-17T16:15:00Z">
        <w:r w:rsidR="00260193" w:rsidRPr="00272930">
          <w:rPr>
            <w:color w:val="00B050"/>
            <w:rPrChange w:id="425" w:author="Daoud Serang" w:date="2022-01-20T19:40:00Z">
              <w:rPr>
                <w:sz w:val="24"/>
                <w:szCs w:val="24"/>
              </w:rPr>
            </w:rPrChange>
          </w:rPr>
          <w:t>optional</w:t>
        </w:r>
        <w:r w:rsidR="00260193" w:rsidRPr="00272930">
          <w:rPr>
            <w:rPrChange w:id="426" w:author="Daoud Serang" w:date="2022-01-20T19:40:00Z">
              <w:rPr>
                <w:sz w:val="24"/>
                <w:szCs w:val="24"/>
              </w:rPr>
            </w:rPrChange>
          </w:rPr>
          <w:t xml:space="preserve"> </w:t>
        </w:r>
      </w:ins>
      <w:ins w:id="427" w:author="Menashe Shahar" w:date="2022-01-15T10:50:00Z">
        <w:r w:rsidRPr="00272930">
          <w:rPr>
            <w:strike/>
            <w:color w:val="00B050"/>
            <w:rPrChange w:id="428" w:author="Daoud Serang" w:date="2022-01-20T19:40:00Z">
              <w:rPr>
                <w:sz w:val="24"/>
                <w:szCs w:val="24"/>
              </w:rPr>
            </w:rPrChange>
          </w:rPr>
          <w:t>the</w:t>
        </w:r>
        <w:r w:rsidRPr="00272930">
          <w:rPr>
            <w:rPrChange w:id="429" w:author="Daoud Serang" w:date="2022-01-20T19:40:00Z">
              <w:rPr>
                <w:sz w:val="24"/>
                <w:szCs w:val="24"/>
              </w:rPr>
            </w:rPrChange>
          </w:rPr>
          <w:t xml:space="preserve"> use of one or more </w:t>
        </w:r>
      </w:ins>
      <w:ins w:id="430" w:author="Godfrey, Tim" w:date="2022-01-18T12:36:00Z">
        <w:r w:rsidR="00532D17" w:rsidRPr="00272930">
          <w:rPr>
            <w:rPrChange w:id="431" w:author="Daoud Serang" w:date="2022-01-20T19:40:00Z">
              <w:rPr>
                <w:sz w:val="24"/>
                <w:szCs w:val="24"/>
              </w:rPr>
            </w:rPrChange>
          </w:rPr>
          <w:t xml:space="preserve">Direct </w:t>
        </w:r>
      </w:ins>
      <w:ins w:id="432" w:author="Godfrey, Tim" w:date="2022-01-18T12:44:00Z">
        <w:r w:rsidR="00EC72B2" w:rsidRPr="00272930">
          <w:rPr>
            <w:rPrChange w:id="433" w:author="Daoud Serang" w:date="2022-01-20T19:40:00Z">
              <w:rPr>
                <w:sz w:val="24"/>
                <w:szCs w:val="24"/>
              </w:rPr>
            </w:rPrChange>
          </w:rPr>
          <w:t>Peer-to-Peer</w:t>
        </w:r>
      </w:ins>
      <w:ins w:id="434" w:author="Godfrey, Tim" w:date="2022-01-18T13:04:00Z">
        <w:r w:rsidR="00A10C82" w:rsidRPr="00272930">
          <w:rPr>
            <w:rPrChange w:id="435" w:author="Daoud Serang" w:date="2022-01-20T19:40:00Z">
              <w:rPr>
                <w:sz w:val="24"/>
                <w:szCs w:val="24"/>
              </w:rPr>
            </w:rPrChange>
          </w:rPr>
          <w:t xml:space="preserve"> </w:t>
        </w:r>
      </w:ins>
      <w:ins w:id="436" w:author="Menashe Shahar" w:date="2022-01-15T10:50:00Z">
        <w:del w:id="437" w:author="Godfrey, Tim" w:date="2022-01-18T12:40:00Z">
          <w:r w:rsidRPr="00272930" w:rsidDel="00532D17">
            <w:rPr>
              <w:rPrChange w:id="438" w:author="Daoud Serang" w:date="2022-01-20T19:40:00Z">
                <w:rPr>
                  <w:sz w:val="24"/>
                  <w:szCs w:val="24"/>
                </w:rPr>
              </w:rPrChange>
            </w:rPr>
            <w:delText xml:space="preserve">Relay </w:delText>
          </w:r>
        </w:del>
      </w:ins>
      <w:ins w:id="439" w:author="Godfrey, Tim" w:date="2022-01-18T12:40:00Z">
        <w:r w:rsidR="00532D17" w:rsidRPr="00272930">
          <w:rPr>
            <w:rPrChange w:id="440" w:author="Daoud Serang" w:date="2022-01-20T19:40:00Z">
              <w:rPr>
                <w:sz w:val="24"/>
                <w:szCs w:val="24"/>
              </w:rPr>
            </w:rPrChange>
          </w:rPr>
          <w:t xml:space="preserve">Repeater </w:t>
        </w:r>
      </w:ins>
      <w:ins w:id="441" w:author="Menashe Shahar" w:date="2022-01-15T10:50:00Z">
        <w:r w:rsidRPr="00272930">
          <w:rPr>
            <w:rPrChange w:id="442" w:author="Daoud Serang" w:date="2022-01-20T19:40:00Z">
              <w:rPr>
                <w:sz w:val="24"/>
                <w:szCs w:val="24"/>
              </w:rPr>
            </w:rPrChange>
          </w:rPr>
          <w:t>Stations (</w:t>
        </w:r>
      </w:ins>
      <w:ins w:id="443" w:author="Godfrey, Tim" w:date="2022-01-18T12:36:00Z">
        <w:r w:rsidR="00532D17" w:rsidRPr="00272930">
          <w:rPr>
            <w:rPrChange w:id="444" w:author="Daoud Serang" w:date="2022-01-20T19:40:00Z">
              <w:rPr>
                <w:sz w:val="24"/>
                <w:szCs w:val="24"/>
              </w:rPr>
            </w:rPrChange>
          </w:rPr>
          <w:t>DPP</w:t>
        </w:r>
      </w:ins>
      <w:ins w:id="445" w:author="Menashe Shahar" w:date="2022-01-15T10:50:00Z">
        <w:r w:rsidRPr="00272930">
          <w:rPr>
            <w:rPrChange w:id="446" w:author="Daoud Serang" w:date="2022-01-20T19:40:00Z">
              <w:rPr>
                <w:sz w:val="24"/>
                <w:szCs w:val="24"/>
              </w:rPr>
            </w:rPrChange>
          </w:rPr>
          <w:t>RS) for range extension.</w:t>
        </w:r>
      </w:ins>
    </w:p>
    <w:p w14:paraId="4DAF6D24" w14:textId="77777777" w:rsidR="00F9565E" w:rsidRPr="00272930" w:rsidRDefault="00F9565E">
      <w:pPr>
        <w:pStyle w:val="ListParagraph"/>
        <w:keepNext/>
        <w:keepLines/>
        <w:rPr>
          <w:ins w:id="447" w:author="Menashe Shahar" w:date="2022-01-15T10:50:00Z"/>
          <w:rPrChange w:id="448" w:author="Daoud Serang" w:date="2022-01-20T19:40:00Z">
            <w:rPr>
              <w:ins w:id="449" w:author="Menashe Shahar" w:date="2022-01-15T10:50:00Z"/>
              <w:sz w:val="24"/>
              <w:szCs w:val="24"/>
            </w:rPr>
          </w:rPrChange>
        </w:rPr>
        <w:pPrChange w:id="450" w:author="Daoud Serang" w:date="2022-01-20T19:41:00Z">
          <w:pPr>
            <w:pStyle w:val="ListParagraph"/>
          </w:pPr>
        </w:pPrChange>
      </w:pPr>
    </w:p>
    <w:p w14:paraId="5DFAE028" w14:textId="4DA5AA3E" w:rsidR="00F9565E" w:rsidRPr="00272930" w:rsidDel="00272930" w:rsidRDefault="00F9565E">
      <w:pPr>
        <w:keepNext/>
        <w:keepLines/>
        <w:ind w:left="360"/>
        <w:rPr>
          <w:ins w:id="451" w:author="Menashe Shahar" w:date="2022-01-15T10:50:00Z"/>
          <w:del w:id="452" w:author="Daoud Serang" w:date="2022-01-20T19:37:00Z"/>
          <w:rPrChange w:id="453" w:author="Daoud Serang" w:date="2022-01-20T19:40:00Z">
            <w:rPr>
              <w:ins w:id="454" w:author="Menashe Shahar" w:date="2022-01-15T10:50:00Z"/>
              <w:del w:id="455" w:author="Daoud Serang" w:date="2022-01-20T19:37:00Z"/>
              <w:sz w:val="24"/>
              <w:szCs w:val="24"/>
            </w:rPr>
          </w:rPrChange>
        </w:rPr>
        <w:pPrChange w:id="456" w:author="Daoud Serang" w:date="2022-01-20T19:41:00Z">
          <w:pPr>
            <w:ind w:left="360"/>
          </w:pPr>
        </w:pPrChange>
      </w:pPr>
    </w:p>
    <w:p w14:paraId="7C7655D0" w14:textId="504316AF" w:rsidR="00F9565E" w:rsidRPr="00272930" w:rsidDel="00272930" w:rsidRDefault="00F9565E">
      <w:pPr>
        <w:pStyle w:val="ListParagraph"/>
        <w:keepNext/>
        <w:keepLines/>
        <w:numPr>
          <w:ilvl w:val="0"/>
          <w:numId w:val="19"/>
        </w:numPr>
        <w:rPr>
          <w:ins w:id="457" w:author="Menashe Shahar" w:date="2022-01-15T10:50:00Z"/>
          <w:del w:id="458" w:author="Daoud Serang" w:date="2022-01-20T19:39:00Z"/>
          <w:rPrChange w:id="459" w:author="Daoud Serang" w:date="2022-01-20T19:40:00Z">
            <w:rPr>
              <w:ins w:id="460" w:author="Menashe Shahar" w:date="2022-01-15T10:50:00Z"/>
              <w:del w:id="461" w:author="Daoud Serang" w:date="2022-01-20T19:39:00Z"/>
              <w:sz w:val="24"/>
              <w:szCs w:val="24"/>
            </w:rPr>
          </w:rPrChange>
        </w:rPr>
        <w:pPrChange w:id="462" w:author="Daoud Serang" w:date="2022-01-20T19:41:00Z">
          <w:pPr>
            <w:pStyle w:val="ListParagraph"/>
            <w:numPr>
              <w:numId w:val="17"/>
            </w:numPr>
            <w:ind w:left="720" w:hanging="360"/>
          </w:pPr>
        </w:pPrChange>
      </w:pPr>
      <w:ins w:id="463" w:author="Menashe Shahar" w:date="2022-01-15T10:50:00Z">
        <w:r w:rsidRPr="00272930">
          <w:rPr>
            <w:rPrChange w:id="464" w:author="Daoud Serang" w:date="2022-01-20T19:40:00Z">
              <w:rPr>
                <w:sz w:val="24"/>
                <w:szCs w:val="24"/>
              </w:rPr>
            </w:rPrChange>
          </w:rPr>
          <w:t>The IEEE802.16t air interface protocol shall include a peer-to-peer communication mode between remotes with the use of base station infrastructure.</w:t>
        </w:r>
      </w:ins>
      <w:ins w:id="465" w:author="Daoud Serang" w:date="2022-01-20T19:39:00Z">
        <w:r w:rsidR="00272930" w:rsidRPr="00272930">
          <w:rPr>
            <w:rPrChange w:id="466" w:author="Daoud Serang" w:date="2022-01-20T19:40:00Z">
              <w:rPr>
                <w:sz w:val="24"/>
                <w:szCs w:val="24"/>
              </w:rPr>
            </w:rPrChange>
          </w:rPr>
          <w:br/>
        </w:r>
      </w:ins>
    </w:p>
    <w:p w14:paraId="62C7135B" w14:textId="77777777" w:rsidR="00F9565E" w:rsidRPr="00272930" w:rsidRDefault="00F9565E">
      <w:pPr>
        <w:pStyle w:val="ListParagraph"/>
        <w:keepNext/>
        <w:keepLines/>
        <w:numPr>
          <w:ilvl w:val="0"/>
          <w:numId w:val="19"/>
        </w:numPr>
        <w:rPr>
          <w:ins w:id="467" w:author="Menashe Shahar" w:date="2022-01-15T10:50:00Z"/>
        </w:rPr>
        <w:pPrChange w:id="468" w:author="Daoud Serang" w:date="2022-01-20T19:41:00Z">
          <w:pPr>
            <w:pStyle w:val="ListParagraph"/>
          </w:pPr>
        </w:pPrChange>
      </w:pPr>
      <w:ins w:id="469" w:author="Menashe Shahar" w:date="2022-01-15T10:50:00Z">
        <w:r w:rsidRPr="00272930">
          <w:t xml:space="preserve">Note: This requirement retains the existing </w:t>
        </w:r>
        <w:proofErr w:type="spellStart"/>
        <w:r w:rsidRPr="00272930">
          <w:t>PtMP</w:t>
        </w:r>
        <w:proofErr w:type="spellEnd"/>
        <w:r w:rsidRPr="00272930">
          <w:t xml:space="preserve"> functionality for use when direct peer-to-peer communication is unsuccessful for a designated packet.</w:t>
        </w:r>
      </w:ins>
    </w:p>
    <w:p w14:paraId="0A3E8193" w14:textId="77777777" w:rsidR="00F9565E" w:rsidRPr="00272930" w:rsidRDefault="00F9565E">
      <w:pPr>
        <w:pStyle w:val="ListParagraph"/>
        <w:keepNext/>
        <w:keepLines/>
        <w:rPr>
          <w:ins w:id="470" w:author="Menashe Shahar" w:date="2022-01-15T10:50:00Z"/>
          <w:rPrChange w:id="471" w:author="Daoud Serang" w:date="2022-01-20T19:40:00Z">
            <w:rPr>
              <w:ins w:id="472" w:author="Menashe Shahar" w:date="2022-01-15T10:50:00Z"/>
              <w:sz w:val="24"/>
              <w:szCs w:val="24"/>
            </w:rPr>
          </w:rPrChange>
        </w:rPr>
        <w:pPrChange w:id="473" w:author="Daoud Serang" w:date="2022-01-20T19:41:00Z">
          <w:pPr/>
        </w:pPrChange>
      </w:pPr>
    </w:p>
    <w:p w14:paraId="1AFD8D04" w14:textId="6FB971AD" w:rsidR="00F9565E" w:rsidRPr="00272930" w:rsidRDefault="00F9565E">
      <w:pPr>
        <w:pStyle w:val="ListParagraph"/>
        <w:keepNext/>
        <w:keepLines/>
        <w:numPr>
          <w:ilvl w:val="0"/>
          <w:numId w:val="19"/>
        </w:numPr>
        <w:rPr>
          <w:ins w:id="474" w:author="Bivesh Paudyal" w:date="2022-01-17T16:17:00Z"/>
          <w:rPrChange w:id="475" w:author="Daoud Serang" w:date="2022-01-20T19:40:00Z">
            <w:rPr>
              <w:ins w:id="476" w:author="Bivesh Paudyal" w:date="2022-01-17T16:17:00Z"/>
              <w:sz w:val="24"/>
              <w:szCs w:val="24"/>
            </w:rPr>
          </w:rPrChange>
        </w:rPr>
        <w:pPrChange w:id="477" w:author="Daoud Serang" w:date="2022-01-20T19:41:00Z">
          <w:pPr>
            <w:pStyle w:val="ListParagraph"/>
            <w:numPr>
              <w:numId w:val="17"/>
            </w:numPr>
            <w:ind w:left="720" w:hanging="360"/>
          </w:pPr>
        </w:pPrChange>
      </w:pPr>
      <w:ins w:id="478" w:author="Menashe Shahar" w:date="2022-01-15T10:50:00Z">
        <w:del w:id="479" w:author="Bivesh Paudyal" w:date="2022-01-17T17:05:00Z">
          <w:r w:rsidRPr="00272930" w:rsidDel="007B2097">
            <w:rPr>
              <w:strike/>
              <w:color w:val="FF0000"/>
              <w:rPrChange w:id="480" w:author="Daoud Serang" w:date="2022-01-20T19:40:00Z">
                <w:rPr>
                  <w:sz w:val="24"/>
                  <w:szCs w:val="24"/>
                </w:rPr>
              </w:rPrChange>
            </w:rPr>
            <w:delText xml:space="preserve">If a direct peer-to-peer communication attempt does not yield a required acknowledgement, </w:delText>
          </w:r>
        </w:del>
      </w:ins>
      <w:ins w:id="481" w:author="Bivesh Paudyal" w:date="2022-01-17T16:17:00Z">
        <w:r w:rsidR="006706CD" w:rsidRPr="00272930">
          <w:rPr>
            <w:rPrChange w:id="482" w:author="Daoud Serang" w:date="2022-01-20T19:40:00Z">
              <w:rPr>
                <w:sz w:val="24"/>
                <w:szCs w:val="24"/>
              </w:rPr>
            </w:rPrChange>
          </w:rPr>
          <w:t>T</w:t>
        </w:r>
      </w:ins>
      <w:ins w:id="483" w:author="Menashe Shahar" w:date="2022-01-15T10:50:00Z">
        <w:del w:id="484" w:author="Bivesh Paudyal" w:date="2022-01-17T16:17:00Z">
          <w:r w:rsidRPr="00272930" w:rsidDel="006706CD">
            <w:rPr>
              <w:rPrChange w:id="485" w:author="Daoud Serang" w:date="2022-01-20T19:40:00Z">
                <w:rPr>
                  <w:sz w:val="24"/>
                  <w:szCs w:val="24"/>
                </w:rPr>
              </w:rPrChange>
            </w:rPr>
            <w:delText>t</w:delText>
          </w:r>
        </w:del>
        <w:r w:rsidRPr="00272930">
          <w:rPr>
            <w:rPrChange w:id="486" w:author="Daoud Serang" w:date="2022-01-20T19:40:00Z">
              <w:rPr>
                <w:sz w:val="24"/>
                <w:szCs w:val="24"/>
              </w:rPr>
            </w:rPrChange>
          </w:rPr>
          <w:t>he</w:t>
        </w:r>
        <w:del w:id="487" w:author="Bivesh Paudyal" w:date="2022-01-17T16:17:00Z">
          <w:r w:rsidRPr="00272930" w:rsidDel="006706CD">
            <w:rPr>
              <w:rPrChange w:id="488" w:author="Daoud Serang" w:date="2022-01-20T19:40:00Z">
                <w:rPr>
                  <w:sz w:val="24"/>
                  <w:szCs w:val="24"/>
                </w:rPr>
              </w:rPrChange>
            </w:rPr>
            <w:delText xml:space="preserve"> </w:delText>
          </w:r>
        </w:del>
      </w:ins>
      <w:ins w:id="489" w:author="Bivesh Paudyal" w:date="2022-01-17T16:17:00Z">
        <w:r w:rsidR="006706CD" w:rsidRPr="00272930">
          <w:rPr>
            <w:rPrChange w:id="490" w:author="Daoud Serang" w:date="2022-01-20T19:40:00Z">
              <w:rPr>
                <w:sz w:val="24"/>
                <w:szCs w:val="24"/>
              </w:rPr>
            </w:rPrChange>
          </w:rPr>
          <w:t xml:space="preserve"> </w:t>
        </w:r>
      </w:ins>
      <w:ins w:id="491" w:author="Menashe Shahar" w:date="2022-01-15T10:50:00Z">
        <w:r w:rsidRPr="00272930">
          <w:rPr>
            <w:rPrChange w:id="492" w:author="Daoud Serang" w:date="2022-01-20T19:40:00Z">
              <w:rPr>
                <w:sz w:val="24"/>
                <w:szCs w:val="24"/>
              </w:rPr>
            </w:rPrChange>
          </w:rPr>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ins>
    </w:p>
    <w:p w14:paraId="32915CC5" w14:textId="65F8D419" w:rsidR="006706CD" w:rsidRPr="00272930" w:rsidRDefault="006706CD">
      <w:pPr>
        <w:pStyle w:val="ListParagraph"/>
        <w:keepLines/>
        <w:ind w:left="720" w:firstLine="0"/>
        <w:rPr>
          <w:ins w:id="493" w:author="Menashe Shahar" w:date="2022-01-15T10:50:00Z"/>
          <w:color w:val="00B050"/>
          <w:rPrChange w:id="494" w:author="Daoud Serang" w:date="2022-01-20T19:40:00Z">
            <w:rPr>
              <w:ins w:id="495" w:author="Menashe Shahar" w:date="2022-01-15T10:50:00Z"/>
              <w:sz w:val="24"/>
              <w:szCs w:val="24"/>
            </w:rPr>
          </w:rPrChange>
        </w:rPr>
        <w:pPrChange w:id="496" w:author="Daoud Serang" w:date="2022-01-20T19:41:00Z">
          <w:pPr>
            <w:pStyle w:val="ListParagraph"/>
            <w:numPr>
              <w:numId w:val="17"/>
            </w:numPr>
            <w:ind w:left="720" w:hanging="360"/>
          </w:pPr>
        </w:pPrChange>
      </w:pPr>
      <w:ins w:id="497" w:author="Bivesh Paudyal" w:date="2022-01-17T16:17:00Z">
        <w:r w:rsidRPr="00272930">
          <w:rPr>
            <w:color w:val="00B050"/>
            <w:rPrChange w:id="498" w:author="Daoud Serang" w:date="2022-01-20T19:40:00Z">
              <w:rPr>
                <w:sz w:val="24"/>
                <w:szCs w:val="24"/>
              </w:rPr>
            </w:rPrChange>
          </w:rPr>
          <w:t xml:space="preserve">Note: </w:t>
        </w:r>
      </w:ins>
      <w:ins w:id="499" w:author="Bivesh Paudyal" w:date="2022-01-17T16:18:00Z">
        <w:r w:rsidRPr="00272930">
          <w:rPr>
            <w:color w:val="00B050"/>
            <w:rPrChange w:id="500" w:author="Daoud Serang" w:date="2022-01-20T19:40:00Z">
              <w:rPr>
                <w:color w:val="00B050"/>
                <w:sz w:val="24"/>
                <w:szCs w:val="24"/>
              </w:rPr>
            </w:rPrChange>
          </w:rPr>
          <w:t xml:space="preserve">An alternative communication path might be chosen, </w:t>
        </w:r>
      </w:ins>
      <w:ins w:id="501" w:author="Bivesh Paudyal" w:date="2022-01-17T16:19:00Z">
        <w:r w:rsidRPr="00272930">
          <w:rPr>
            <w:color w:val="00B050"/>
            <w:rPrChange w:id="502" w:author="Daoud Serang" w:date="2022-01-20T19:40:00Z">
              <w:rPr>
                <w:color w:val="00B050"/>
                <w:sz w:val="24"/>
                <w:szCs w:val="24"/>
              </w:rPr>
            </w:rPrChange>
          </w:rPr>
          <w:t xml:space="preserve">if </w:t>
        </w:r>
      </w:ins>
      <w:ins w:id="503" w:author="Bivesh Paudyal" w:date="2022-01-17T16:20:00Z">
        <w:r w:rsidRPr="00272930">
          <w:rPr>
            <w:color w:val="00B050"/>
            <w:rPrChange w:id="504" w:author="Daoud Serang" w:date="2022-01-20T19:40:00Z">
              <w:rPr>
                <w:color w:val="00B050"/>
                <w:sz w:val="24"/>
                <w:szCs w:val="24"/>
              </w:rPr>
            </w:rPrChange>
          </w:rPr>
          <w:t>for example,</w:t>
        </w:r>
      </w:ins>
      <w:ins w:id="505" w:author="Bivesh Paudyal" w:date="2022-01-17T16:18:00Z">
        <w:r w:rsidRPr="00272930">
          <w:rPr>
            <w:color w:val="00B050"/>
            <w:rPrChange w:id="506" w:author="Daoud Serang" w:date="2022-01-20T19:40:00Z">
              <w:rPr>
                <w:color w:val="00B050"/>
                <w:sz w:val="24"/>
                <w:szCs w:val="24"/>
              </w:rPr>
            </w:rPrChange>
          </w:rPr>
          <w:t xml:space="preserve"> </w:t>
        </w:r>
      </w:ins>
      <w:ins w:id="507" w:author="Bivesh Paudyal" w:date="2022-01-17T16:17:00Z">
        <w:r w:rsidRPr="00272930">
          <w:rPr>
            <w:color w:val="00B050"/>
            <w:rPrChange w:id="508" w:author="Daoud Serang" w:date="2022-01-20T19:40:00Z">
              <w:rPr>
                <w:sz w:val="24"/>
                <w:szCs w:val="24"/>
              </w:rPr>
            </w:rPrChange>
          </w:rPr>
          <w:t>a direct peer-to-peer communication attempt does not yield a required acknowledgement.</w:t>
        </w:r>
      </w:ins>
    </w:p>
    <w:p w14:paraId="0C17972A" w14:textId="072CF695" w:rsidR="00F9565E" w:rsidRPr="00B040F6" w:rsidDel="001F4E84" w:rsidRDefault="00F9565E" w:rsidP="00F9565E">
      <w:pPr>
        <w:rPr>
          <w:ins w:id="509" w:author="Menashe Shahar" w:date="2022-01-15T10:50:00Z"/>
          <w:del w:id="510" w:author="Daoud Serang" w:date="2022-01-20T19:43:00Z"/>
          <w:sz w:val="24"/>
          <w:szCs w:val="24"/>
        </w:rPr>
      </w:pPr>
    </w:p>
    <w:p w14:paraId="4707F8E0" w14:textId="000EEF64" w:rsidR="00664316" w:rsidRPr="00CD25CB" w:rsidDel="00F9565E" w:rsidRDefault="00664316" w:rsidP="005D2F96">
      <w:pPr>
        <w:pStyle w:val="ListParagraph"/>
        <w:numPr>
          <w:ilvl w:val="0"/>
          <w:numId w:val="14"/>
        </w:numPr>
        <w:rPr>
          <w:del w:id="511" w:author="Menashe Shahar" w:date="2022-01-15T10:50:00Z"/>
        </w:rPr>
      </w:pPr>
    </w:p>
    <w:p w14:paraId="745A1133" w14:textId="77777777" w:rsidR="0016534A" w:rsidRPr="0016534A" w:rsidRDefault="0016534A" w:rsidP="0016534A"/>
    <w:p w14:paraId="7094EF00" w14:textId="77777777" w:rsidR="00A72D9B" w:rsidRDefault="00A72D9B" w:rsidP="00A72D9B">
      <w:pPr>
        <w:pStyle w:val="Heading1"/>
      </w:pPr>
      <w:r>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lastRenderedPageBreak/>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512" w:name="yui_3_16_0_ym19_1_1476856068881_20985"/>
      <w:bookmarkStart w:id="513" w:name="yui_3_16_0_ym19_1_1476856068881_20986"/>
      <w:bookmarkStart w:id="514" w:name="yui_3_16_0_ym19_1_1476856068881_20987"/>
      <w:bookmarkStart w:id="515" w:name="yui_3_16_0_ym19_1_1476856068881_20988"/>
      <w:bookmarkStart w:id="516" w:name="yui_3_16_0_ym19_1_1476856068881_20989"/>
      <w:bookmarkEnd w:id="512"/>
      <w:bookmarkEnd w:id="513"/>
      <w:bookmarkEnd w:id="514"/>
      <w:bookmarkEnd w:id="515"/>
      <w:bookmarkEnd w:id="516"/>
    </w:p>
    <w:p w14:paraId="2A6387DE" w14:textId="7AAF0EAC" w:rsidR="00BA58C2" w:rsidRPr="00BA58C2" w:rsidRDefault="00BA58C2" w:rsidP="00BA58C2"/>
    <w:sectPr w:rsidR="00BA58C2" w:rsidRPr="00BA58C2" w:rsidSect="003B764D">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D6D98" w14:textId="77777777" w:rsidR="007C4337" w:rsidRDefault="007C4337" w:rsidP="00F87A52">
      <w:pPr>
        <w:spacing w:after="0" w:line="240" w:lineRule="auto"/>
      </w:pPr>
      <w:r>
        <w:separator/>
      </w:r>
    </w:p>
  </w:endnote>
  <w:endnote w:type="continuationSeparator" w:id="0">
    <w:p w14:paraId="1237EB24" w14:textId="77777777" w:rsidR="007C4337" w:rsidRDefault="007C4337" w:rsidP="00F87A52">
      <w:pPr>
        <w:spacing w:after="0" w:line="240" w:lineRule="auto"/>
      </w:pPr>
      <w:r>
        <w:continuationSeparator/>
      </w:r>
    </w:p>
  </w:endnote>
  <w:endnote w:type="continuationNotice" w:id="1">
    <w:p w14:paraId="0F65A953" w14:textId="77777777" w:rsidR="007C4337" w:rsidRDefault="007C43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2BB7" w14:textId="77777777" w:rsidR="007C4337" w:rsidRDefault="007C4337" w:rsidP="00F87A52">
      <w:pPr>
        <w:spacing w:after="0" w:line="240" w:lineRule="auto"/>
      </w:pPr>
      <w:r>
        <w:separator/>
      </w:r>
    </w:p>
  </w:footnote>
  <w:footnote w:type="continuationSeparator" w:id="0">
    <w:p w14:paraId="0BA2AAD7" w14:textId="77777777" w:rsidR="007C4337" w:rsidRDefault="007C4337" w:rsidP="00F87A52">
      <w:pPr>
        <w:spacing w:after="0" w:line="240" w:lineRule="auto"/>
      </w:pPr>
      <w:r>
        <w:continuationSeparator/>
      </w:r>
    </w:p>
  </w:footnote>
  <w:footnote w:type="continuationNotice" w:id="1">
    <w:p w14:paraId="35E63AEC" w14:textId="77777777" w:rsidR="007C4337" w:rsidRDefault="007C4337">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93D7" w14:textId="0808C863" w:rsidR="00532D17" w:rsidRPr="00F87A52" w:rsidRDefault="00532D17" w:rsidP="00F87A52">
    <w:pPr>
      <w:pStyle w:val="Header"/>
      <w:tabs>
        <w:tab w:val="right" w:pos="10800"/>
      </w:tabs>
      <w:jc w:val="right"/>
      <w:rPr>
        <w:b/>
        <w:sz w:val="24"/>
      </w:rPr>
    </w:pPr>
    <w:r>
      <w:rPr>
        <w:b/>
        <w:sz w:val="24"/>
      </w:rPr>
      <w:t>DCN</w:t>
    </w:r>
    <w:r w:rsidRPr="00F87A52">
      <w:rPr>
        <w:b/>
        <w:sz w:val="24"/>
      </w:rPr>
      <w:t xml:space="preserve"> </w:t>
    </w:r>
    <w:r w:rsidRPr="00B354E1">
      <w:rPr>
        <w:b/>
        <w:sz w:val="24"/>
      </w:rPr>
      <w:t>15-21-0306-</w:t>
    </w:r>
    <w:ins w:id="517" w:author="Guy Simpson" w:date="2022-01-17T11:38:00Z">
      <w:del w:id="518" w:author="Daoud Serang" w:date="2022-01-20T19:47:00Z">
        <w:r w:rsidDel="006B11DB">
          <w:rPr>
            <w:b/>
            <w:sz w:val="24"/>
          </w:rPr>
          <w:delText>1</w:delText>
        </w:r>
      </w:del>
    </w:ins>
    <w:ins w:id="519" w:author="Guy Simpson" w:date="2022-01-17T16:17:00Z">
      <w:del w:id="520" w:author="Daoud Serang" w:date="2022-01-20T19:47:00Z">
        <w:r w:rsidDel="006B11DB">
          <w:rPr>
            <w:b/>
            <w:sz w:val="24"/>
          </w:rPr>
          <w:delText>1</w:delText>
        </w:r>
      </w:del>
    </w:ins>
    <w:ins w:id="521" w:author="Daoud Serang" w:date="2022-01-20T19:47:00Z">
      <w:r w:rsidR="006B11DB">
        <w:rPr>
          <w:b/>
          <w:sz w:val="24"/>
        </w:rPr>
        <w:t>1</w:t>
      </w:r>
    </w:ins>
    <w:ins w:id="522" w:author="Guy Simpson" w:date="2022-01-20T19:20:00Z">
      <w:r w:rsidR="00EC7882">
        <w:rPr>
          <w:b/>
          <w:sz w:val="24"/>
        </w:rPr>
        <w:t>3</w:t>
      </w:r>
    </w:ins>
    <w:ins w:id="523" w:author="Daoud Serang" w:date="2022-01-20T19:47:00Z">
      <w:del w:id="524" w:author="Guy Simpson" w:date="2022-01-20T19:20:00Z">
        <w:r w:rsidR="006B11DB" w:rsidDel="00EC7882">
          <w:rPr>
            <w:b/>
            <w:sz w:val="24"/>
          </w:rPr>
          <w:delText>2</w:delText>
        </w:r>
      </w:del>
    </w:ins>
    <w:del w:id="525" w:author="Guy Simpson" w:date="2022-01-17T11:38:00Z">
      <w:r w:rsidRPr="00B354E1" w:rsidDel="00087FC2">
        <w:rPr>
          <w:b/>
          <w:sz w:val="24"/>
        </w:rPr>
        <w:delText>0</w:delText>
      </w:r>
      <w:r w:rsidDel="00087FC2">
        <w:rPr>
          <w:b/>
          <w:sz w:val="24"/>
        </w:rPr>
        <w:delText>9</w:delText>
      </w:r>
    </w:del>
    <w:r w:rsidRPr="00F87A52">
      <w:rPr>
        <w:b/>
        <w:sz w:val="24"/>
      </w:rPr>
      <w:t>-</w:t>
    </w:r>
    <w:r>
      <w:rPr>
        <w:b/>
        <w:sz w:val="24"/>
      </w:rPr>
      <w:t>016t</w:t>
    </w:r>
  </w:p>
  <w:p w14:paraId="06757188" w14:textId="77777777" w:rsidR="00532D17" w:rsidRPr="00ED4BA5" w:rsidRDefault="00532D17" w:rsidP="00ED4B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6"/>
  </w:num>
  <w:num w:numId="5">
    <w:abstractNumId w:val="1"/>
  </w:num>
  <w:num w:numId="6">
    <w:abstractNumId w:val="14"/>
  </w:num>
  <w:num w:numId="7">
    <w:abstractNumId w:val="7"/>
  </w:num>
  <w:num w:numId="8">
    <w:abstractNumId w:val="2"/>
  </w:num>
  <w:num w:numId="9">
    <w:abstractNumId w:val="10"/>
  </w:num>
  <w:num w:numId="10">
    <w:abstractNumId w:val="18"/>
  </w:num>
  <w:num w:numId="11">
    <w:abstractNumId w:val="5"/>
  </w:num>
  <w:num w:numId="12">
    <w:abstractNumId w:val="6"/>
  </w:num>
  <w:num w:numId="13">
    <w:abstractNumId w:val="19"/>
  </w:num>
  <w:num w:numId="14">
    <w:abstractNumId w:val="17"/>
  </w:num>
  <w:num w:numId="15">
    <w:abstractNumId w:val="3"/>
  </w:num>
  <w:num w:numId="16">
    <w:abstractNumId w:val="11"/>
  </w:num>
  <w:num w:numId="17">
    <w:abstractNumId w:val="12"/>
  </w:num>
  <w:num w:numId="18">
    <w:abstractNumId w:val="4"/>
  </w:num>
  <w:num w:numId="19">
    <w:abstractNumId w:val="1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y Simpson">
    <w15:presenceInfo w15:providerId="AD" w15:userId="S::guy.simpson@ondas.com::7c464b67-a813-4dcf-9341-c7e459868add"/>
  </w15:person>
  <w15:person w15:author="Daoud Serang">
    <w15:presenceInfo w15:providerId="AD" w15:userId="S::DSerang@cmlmicro.com::70468481-5dbe-49e8-9bee-f2738987a158"/>
  </w15:person>
  <w15:person w15:author="Menashe Shahar">
    <w15:presenceInfo w15:providerId="AD" w15:userId="S::menashe.shahar@ondas.com::d1bf5a85-6962-4f5a-b5a8-d6abfac14dcd"/>
  </w15:person>
  <w15:person w15:author="Godfrey, Tim">
    <w15:presenceInfo w15:providerId="AD" w15:userId="S::tgodfrey@epri.com::26edfb41-fc92-43e2-8cd5-d92fdf55fd6b"/>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16746"/>
    <w:rsid w:val="00023717"/>
    <w:rsid w:val="00025176"/>
    <w:rsid w:val="00026B90"/>
    <w:rsid w:val="00036A4F"/>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5697"/>
    <w:rsid w:val="001634CA"/>
    <w:rsid w:val="0016534A"/>
    <w:rsid w:val="001713F7"/>
    <w:rsid w:val="00184261"/>
    <w:rsid w:val="00186E38"/>
    <w:rsid w:val="00197E9A"/>
    <w:rsid w:val="001A1B0F"/>
    <w:rsid w:val="001A3F32"/>
    <w:rsid w:val="001A4878"/>
    <w:rsid w:val="001B1B98"/>
    <w:rsid w:val="001B30C3"/>
    <w:rsid w:val="001B5EFD"/>
    <w:rsid w:val="001C34A6"/>
    <w:rsid w:val="001D661A"/>
    <w:rsid w:val="001E0F67"/>
    <w:rsid w:val="001E3D75"/>
    <w:rsid w:val="001F3B3F"/>
    <w:rsid w:val="001F4E84"/>
    <w:rsid w:val="00201650"/>
    <w:rsid w:val="00201D3B"/>
    <w:rsid w:val="0020250A"/>
    <w:rsid w:val="00203C36"/>
    <w:rsid w:val="002046FC"/>
    <w:rsid w:val="002063F4"/>
    <w:rsid w:val="00213A73"/>
    <w:rsid w:val="002145DF"/>
    <w:rsid w:val="00221169"/>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2930"/>
    <w:rsid w:val="00275385"/>
    <w:rsid w:val="00275D79"/>
    <w:rsid w:val="0027614D"/>
    <w:rsid w:val="00285D7C"/>
    <w:rsid w:val="00292AC7"/>
    <w:rsid w:val="002A346E"/>
    <w:rsid w:val="002A3DC1"/>
    <w:rsid w:val="002A6BB7"/>
    <w:rsid w:val="002C4FD2"/>
    <w:rsid w:val="002C5AFF"/>
    <w:rsid w:val="002D02A3"/>
    <w:rsid w:val="002D0B0D"/>
    <w:rsid w:val="002D24AA"/>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09AA"/>
    <w:rsid w:val="003D2A69"/>
    <w:rsid w:val="003E3765"/>
    <w:rsid w:val="003E4C23"/>
    <w:rsid w:val="00400ACC"/>
    <w:rsid w:val="00401FF2"/>
    <w:rsid w:val="00406267"/>
    <w:rsid w:val="004102D7"/>
    <w:rsid w:val="004168AA"/>
    <w:rsid w:val="00423256"/>
    <w:rsid w:val="00424DB1"/>
    <w:rsid w:val="00435A6B"/>
    <w:rsid w:val="00435B26"/>
    <w:rsid w:val="00435EC4"/>
    <w:rsid w:val="004408B0"/>
    <w:rsid w:val="0044510A"/>
    <w:rsid w:val="00453E07"/>
    <w:rsid w:val="0046626A"/>
    <w:rsid w:val="00474B15"/>
    <w:rsid w:val="00480C87"/>
    <w:rsid w:val="00481512"/>
    <w:rsid w:val="00483A22"/>
    <w:rsid w:val="004850A5"/>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78DD"/>
    <w:rsid w:val="004E7A82"/>
    <w:rsid w:val="00506DF1"/>
    <w:rsid w:val="00507081"/>
    <w:rsid w:val="0050721C"/>
    <w:rsid w:val="005152EF"/>
    <w:rsid w:val="00532D17"/>
    <w:rsid w:val="00533069"/>
    <w:rsid w:val="00533716"/>
    <w:rsid w:val="00534D03"/>
    <w:rsid w:val="005401AF"/>
    <w:rsid w:val="00541BFD"/>
    <w:rsid w:val="005472EE"/>
    <w:rsid w:val="005503D2"/>
    <w:rsid w:val="00550D27"/>
    <w:rsid w:val="00557139"/>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7DC5"/>
    <w:rsid w:val="00630880"/>
    <w:rsid w:val="00631478"/>
    <w:rsid w:val="0063237D"/>
    <w:rsid w:val="006362B7"/>
    <w:rsid w:val="006440AA"/>
    <w:rsid w:val="00652FE8"/>
    <w:rsid w:val="00653B44"/>
    <w:rsid w:val="00654E94"/>
    <w:rsid w:val="00657C3D"/>
    <w:rsid w:val="00664316"/>
    <w:rsid w:val="006706CD"/>
    <w:rsid w:val="00670761"/>
    <w:rsid w:val="00674313"/>
    <w:rsid w:val="00686249"/>
    <w:rsid w:val="006A5FE7"/>
    <w:rsid w:val="006B11DB"/>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7"/>
    <w:rsid w:val="007C4338"/>
    <w:rsid w:val="007C437E"/>
    <w:rsid w:val="007C5785"/>
    <w:rsid w:val="007D2696"/>
    <w:rsid w:val="007D3A0B"/>
    <w:rsid w:val="007D5C4F"/>
    <w:rsid w:val="007D7E76"/>
    <w:rsid w:val="007E06FC"/>
    <w:rsid w:val="007E1243"/>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F07EF"/>
    <w:rsid w:val="00900C6B"/>
    <w:rsid w:val="00900D77"/>
    <w:rsid w:val="009056D0"/>
    <w:rsid w:val="009106D7"/>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0C82"/>
    <w:rsid w:val="00A11640"/>
    <w:rsid w:val="00A124A2"/>
    <w:rsid w:val="00A160E8"/>
    <w:rsid w:val="00A2682D"/>
    <w:rsid w:val="00A3445E"/>
    <w:rsid w:val="00A47160"/>
    <w:rsid w:val="00A6606E"/>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24F2E"/>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15E11"/>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4248C"/>
    <w:rsid w:val="00D55BF5"/>
    <w:rsid w:val="00D578B1"/>
    <w:rsid w:val="00D622CD"/>
    <w:rsid w:val="00D66714"/>
    <w:rsid w:val="00D70A02"/>
    <w:rsid w:val="00D86E83"/>
    <w:rsid w:val="00D90242"/>
    <w:rsid w:val="00D92CE9"/>
    <w:rsid w:val="00D95676"/>
    <w:rsid w:val="00DA4937"/>
    <w:rsid w:val="00DC1492"/>
    <w:rsid w:val="00DC2410"/>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C72B2"/>
    <w:rsid w:val="00EC7882"/>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emf"/><Relationship Id="rId10" Type="http://schemas.openxmlformats.org/officeDocument/2006/relationships/hyperlink" Target="http://standards.ieee.org/board/pat/pat-material.html" TargetMode="External"/><Relationship Id="rId19" Type="http://schemas.openxmlformats.org/officeDocument/2006/relationships/image" Target="media/image7.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701</Words>
  <Characters>2109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uy Simpson</cp:lastModifiedBy>
  <cp:revision>2</cp:revision>
  <dcterms:created xsi:type="dcterms:W3CDTF">2022-01-21T03:22:00Z</dcterms:created>
  <dcterms:modified xsi:type="dcterms:W3CDTF">2022-01-21T03:22:00Z</dcterms:modified>
</cp:coreProperties>
</file>